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3A83FA" w14:textId="50A43141" w:rsidR="00DC723D" w:rsidRPr="00230A25" w:rsidRDefault="00BE546A" w:rsidP="00230A25">
      <w:pPr>
        <w:pStyle w:val="Heading1"/>
        <w:spacing w:after="0"/>
        <w:ind w:left="-567" w:right="-22"/>
        <w:rPr>
          <w:sz w:val="36"/>
          <w:szCs w:val="36"/>
        </w:rPr>
      </w:pPr>
      <w:r>
        <w:rPr>
          <w:rFonts w:ascii="Arial Narrow" w:hAnsi="Arial Narrow"/>
          <w:sz w:val="22"/>
          <w:szCs w:val="22"/>
        </w:rPr>
        <w:br/>
      </w:r>
      <w:r w:rsidR="001A1C1E" w:rsidRPr="00230A25">
        <w:rPr>
          <w:sz w:val="36"/>
          <w:szCs w:val="36"/>
        </w:rPr>
        <w:t>Pr</w:t>
      </w:r>
      <w:r w:rsidR="009E25DD">
        <w:rPr>
          <w:sz w:val="36"/>
          <w:szCs w:val="36"/>
        </w:rPr>
        <w:t>oposal for Research Funding 202</w:t>
      </w:r>
      <w:r w:rsidR="001435AD">
        <w:rPr>
          <w:sz w:val="36"/>
          <w:szCs w:val="36"/>
        </w:rPr>
        <w:t>3</w:t>
      </w:r>
      <w:r w:rsidR="009E25DD">
        <w:rPr>
          <w:sz w:val="36"/>
          <w:szCs w:val="36"/>
        </w:rPr>
        <w:t xml:space="preserve"> </w:t>
      </w:r>
    </w:p>
    <w:p w14:paraId="0CE5BF47" w14:textId="77777777" w:rsidR="00BE546A" w:rsidRDefault="00BE546A" w:rsidP="001A1C1E"/>
    <w:p w14:paraId="64E7B5C5" w14:textId="77777777" w:rsidR="00230A25" w:rsidRPr="00230A25" w:rsidRDefault="00230A25" w:rsidP="00BE546A">
      <w:pPr>
        <w:ind w:left="-567"/>
        <w:rPr>
          <w:sz w:val="16"/>
          <w:szCs w:val="16"/>
        </w:rPr>
      </w:pPr>
    </w:p>
    <w:p w14:paraId="1E44EC9D" w14:textId="35297472" w:rsidR="004E76A6" w:rsidRDefault="001A1C1E" w:rsidP="00F23C58">
      <w:pPr>
        <w:ind w:left="-567"/>
      </w:pPr>
      <w:r>
        <w:t>Please complete and return to Forest Own</w:t>
      </w:r>
      <w:r w:rsidR="00AA1D93">
        <w:t xml:space="preserve">ers Association, R&amp;D </w:t>
      </w:r>
      <w:r w:rsidR="004948C8">
        <w:t>Director</w:t>
      </w:r>
      <w:r w:rsidR="00AA1D93">
        <w:t>, P</w:t>
      </w:r>
      <w:r>
        <w:t xml:space="preserve">O Box 1127 Rotorua or </w:t>
      </w:r>
      <w:hyperlink r:id="rId10" w:history="1">
        <w:r w:rsidR="00BA3E96">
          <w:rPr>
            <w:rStyle w:val="Hyperlink"/>
          </w:rPr>
          <w:t>amanda.brake@fgr.nz</w:t>
        </w:r>
      </w:hyperlink>
      <w:r w:rsidR="00BA3E96">
        <w:rPr>
          <w:rStyle w:val="Hyperlink"/>
        </w:rPr>
        <w:t xml:space="preserve"> </w:t>
      </w:r>
      <w:r w:rsidR="004E22CD">
        <w:t xml:space="preserve"> S</w:t>
      </w:r>
      <w:r w:rsidR="00F23C58">
        <w:t xml:space="preserve">ubmissions must be received prior to </w:t>
      </w:r>
      <w:r w:rsidR="008E5A61">
        <w:t>5pm, September 16</w:t>
      </w:r>
      <w:r w:rsidR="008E5A61" w:rsidRPr="008E5A61">
        <w:rPr>
          <w:vertAlign w:val="superscript"/>
        </w:rPr>
        <w:t>th</w:t>
      </w:r>
      <w:r w:rsidR="008E5A61">
        <w:t xml:space="preserve"> 2022.</w:t>
      </w:r>
    </w:p>
    <w:p w14:paraId="50635FA7" w14:textId="77777777" w:rsidR="00F23C58" w:rsidRPr="001A1C1E" w:rsidRDefault="00F23C58" w:rsidP="00F23C58">
      <w:pPr>
        <w:ind w:left="-567"/>
      </w:pPr>
    </w:p>
    <w:tbl>
      <w:tblPr>
        <w:tblStyle w:val="TableGrid"/>
        <w:tblW w:w="10490" w:type="dxa"/>
        <w:tblInd w:w="-459" w:type="dxa"/>
        <w:tblLook w:val="04A0" w:firstRow="1" w:lastRow="0" w:firstColumn="1" w:lastColumn="0" w:noHBand="0" w:noVBand="1"/>
      </w:tblPr>
      <w:tblGrid>
        <w:gridCol w:w="1856"/>
        <w:gridCol w:w="8634"/>
      </w:tblGrid>
      <w:tr w:rsidR="00110A6F" w:rsidRPr="005E6721" w14:paraId="12E2A9E5" w14:textId="77777777" w:rsidTr="00BE546A">
        <w:tc>
          <w:tcPr>
            <w:tcW w:w="10490" w:type="dxa"/>
            <w:gridSpan w:val="2"/>
            <w:shd w:val="clear" w:color="auto" w:fill="8DB3E2" w:themeFill="text2" w:themeFillTint="66"/>
          </w:tcPr>
          <w:p w14:paraId="5535FAC8" w14:textId="77777777" w:rsidR="004E55C8" w:rsidRPr="00BE546A" w:rsidRDefault="00110A6F" w:rsidP="00242260">
            <w:pPr>
              <w:pStyle w:val="Heading1"/>
              <w:spacing w:before="40" w:after="40"/>
              <w:outlineLvl w:val="0"/>
              <w:rPr>
                <w:rFonts w:ascii="Arial Narrow" w:hAnsi="Arial Narrow"/>
                <w:sz w:val="24"/>
                <w:szCs w:val="22"/>
              </w:rPr>
            </w:pPr>
            <w:r w:rsidRPr="00BE546A">
              <w:rPr>
                <w:rFonts w:ascii="Arial Narrow" w:hAnsi="Arial Narrow"/>
                <w:sz w:val="24"/>
                <w:szCs w:val="22"/>
              </w:rPr>
              <w:t>Background</w:t>
            </w:r>
          </w:p>
        </w:tc>
      </w:tr>
      <w:tr w:rsidR="009131EB" w:rsidRPr="005E6721" w14:paraId="3B4138AE" w14:textId="77777777" w:rsidTr="00BE546A">
        <w:tblPrEx>
          <w:tblLook w:val="01E0" w:firstRow="1" w:lastRow="1" w:firstColumn="1" w:lastColumn="1" w:noHBand="0" w:noVBand="0"/>
        </w:tblPrEx>
        <w:trPr>
          <w:trHeight w:val="470"/>
        </w:trPr>
        <w:tc>
          <w:tcPr>
            <w:tcW w:w="185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9C6480" w14:textId="77777777" w:rsidR="009131EB" w:rsidRPr="005E6721" w:rsidRDefault="001C0702" w:rsidP="00242260">
            <w:pPr>
              <w:spacing w:before="60" w:after="60"/>
              <w:rPr>
                <w:rFonts w:ascii="Arial Narrow" w:hAnsi="Arial Narrow"/>
                <w:b/>
                <w:bCs/>
                <w:sz w:val="24"/>
                <w:szCs w:val="18"/>
              </w:rPr>
            </w:pPr>
            <w:r w:rsidRPr="005E6721">
              <w:rPr>
                <w:rFonts w:ascii="Arial Narrow" w:hAnsi="Arial Narrow" w:cs="Arial"/>
                <w:b/>
                <w:bCs/>
                <w:sz w:val="24"/>
                <w:szCs w:val="18"/>
              </w:rPr>
              <w:t>T</w:t>
            </w:r>
            <w:r w:rsidR="009131EB" w:rsidRPr="005E6721">
              <w:rPr>
                <w:rFonts w:ascii="Arial Narrow" w:hAnsi="Arial Narrow" w:cs="Arial"/>
                <w:b/>
                <w:bCs/>
                <w:sz w:val="24"/>
                <w:szCs w:val="18"/>
              </w:rPr>
              <w:t>itle</w:t>
            </w:r>
          </w:p>
        </w:tc>
        <w:tc>
          <w:tcPr>
            <w:tcW w:w="8634" w:type="dxa"/>
            <w:tcBorders>
              <w:bottom w:val="single" w:sz="4" w:space="0" w:color="auto"/>
            </w:tcBorders>
            <w:vAlign w:val="center"/>
          </w:tcPr>
          <w:p w14:paraId="36C83FB8" w14:textId="77777777" w:rsidR="009131EB" w:rsidRPr="00FC53BE" w:rsidRDefault="00FC53BE" w:rsidP="002A4EEF">
            <w:pPr>
              <w:spacing w:after="60"/>
              <w:rPr>
                <w:rFonts w:ascii="Arial Narrow" w:hAnsi="Arial Narrow"/>
                <w:i/>
                <w:sz w:val="24"/>
              </w:rPr>
            </w:pPr>
            <w:r w:rsidRPr="00FC53BE">
              <w:rPr>
                <w:rFonts w:ascii="Arial Narrow" w:hAnsi="Arial Narrow"/>
                <w:i/>
                <w:sz w:val="24"/>
              </w:rPr>
              <w:t>Try and capture the attention of the reader in the title</w:t>
            </w:r>
            <w:r w:rsidR="004256E3">
              <w:rPr>
                <w:rFonts w:ascii="Arial Narrow" w:hAnsi="Arial Narrow"/>
                <w:i/>
                <w:sz w:val="24"/>
              </w:rPr>
              <w:t>.</w:t>
            </w:r>
          </w:p>
        </w:tc>
      </w:tr>
      <w:tr w:rsidR="00C748DD" w:rsidRPr="005E6721" w14:paraId="341053D8" w14:textId="77777777" w:rsidTr="00BE546A">
        <w:tblPrEx>
          <w:tblLook w:val="01E0" w:firstRow="1" w:lastRow="1" w:firstColumn="1" w:lastColumn="1" w:noHBand="0" w:noVBand="0"/>
        </w:tblPrEx>
        <w:tc>
          <w:tcPr>
            <w:tcW w:w="10490" w:type="dxa"/>
            <w:gridSpan w:val="2"/>
            <w:shd w:val="clear" w:color="auto" w:fill="8DB3E2" w:themeFill="text2" w:themeFillTint="66"/>
            <w:vAlign w:val="center"/>
          </w:tcPr>
          <w:p w14:paraId="502845F3" w14:textId="77777777" w:rsidR="00C748DD" w:rsidRPr="005E6721" w:rsidRDefault="00DC62F2" w:rsidP="00242260">
            <w:pPr>
              <w:pStyle w:val="Heading1"/>
              <w:spacing w:before="40" w:after="40"/>
              <w:outlineLvl w:val="0"/>
              <w:rPr>
                <w:rFonts w:ascii="Arial Narrow" w:hAnsi="Arial Narrow"/>
                <w:sz w:val="24"/>
                <w:szCs w:val="22"/>
              </w:rPr>
            </w:pPr>
            <w:r>
              <w:rPr>
                <w:rFonts w:ascii="Arial Narrow" w:hAnsi="Arial Narrow"/>
                <w:sz w:val="24"/>
                <w:szCs w:val="22"/>
              </w:rPr>
              <w:t>What is your Research Project</w:t>
            </w:r>
            <w:r w:rsidR="00FC53BE">
              <w:rPr>
                <w:rFonts w:ascii="Arial Narrow" w:hAnsi="Arial Narrow"/>
                <w:sz w:val="24"/>
                <w:szCs w:val="22"/>
              </w:rPr>
              <w:t>?</w:t>
            </w:r>
          </w:p>
        </w:tc>
      </w:tr>
      <w:tr w:rsidR="00FC53BE" w:rsidRPr="005E6721" w14:paraId="45FA90EB" w14:textId="77777777" w:rsidTr="00BE546A">
        <w:tblPrEx>
          <w:tblLook w:val="01E0" w:firstRow="1" w:lastRow="1" w:firstColumn="1" w:lastColumn="1" w:noHBand="0" w:noVBand="0"/>
        </w:tblPrEx>
        <w:trPr>
          <w:trHeight w:val="470"/>
        </w:trPr>
        <w:tc>
          <w:tcPr>
            <w:tcW w:w="185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6D53C4" w14:textId="77777777" w:rsidR="00FC53BE" w:rsidRPr="005E6721" w:rsidRDefault="001A1C1E" w:rsidP="00D86F8F">
            <w:pPr>
              <w:spacing w:before="60" w:after="60"/>
              <w:rPr>
                <w:rFonts w:ascii="Arial Narrow" w:hAnsi="Arial Narrow"/>
                <w:b/>
                <w:bCs/>
                <w:sz w:val="24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24"/>
                <w:szCs w:val="18"/>
              </w:rPr>
              <w:t xml:space="preserve">Research Project  </w:t>
            </w:r>
          </w:p>
        </w:tc>
        <w:tc>
          <w:tcPr>
            <w:tcW w:w="8634" w:type="dxa"/>
            <w:tcBorders>
              <w:bottom w:val="single" w:sz="4" w:space="0" w:color="auto"/>
            </w:tcBorders>
            <w:vAlign w:val="center"/>
          </w:tcPr>
          <w:p w14:paraId="0A337F4A" w14:textId="77777777" w:rsidR="004256E3" w:rsidRDefault="001A1C1E" w:rsidP="001B58A1">
            <w:pPr>
              <w:spacing w:before="120" w:after="60"/>
              <w:rPr>
                <w:rFonts w:ascii="Arial Narrow" w:hAnsi="Arial Narrow"/>
                <w:i/>
                <w:sz w:val="24"/>
              </w:rPr>
            </w:pPr>
            <w:r>
              <w:rPr>
                <w:rFonts w:ascii="Arial Narrow" w:hAnsi="Arial Narrow"/>
                <w:i/>
                <w:sz w:val="24"/>
              </w:rPr>
              <w:t>What is your project</w:t>
            </w:r>
            <w:r w:rsidR="001634EE">
              <w:rPr>
                <w:rFonts w:ascii="Arial Narrow" w:hAnsi="Arial Narrow"/>
                <w:i/>
                <w:sz w:val="24"/>
              </w:rPr>
              <w:t xml:space="preserve">? </w:t>
            </w:r>
            <w:r w:rsidR="00291C70">
              <w:rPr>
                <w:rFonts w:ascii="Arial Narrow" w:hAnsi="Arial Narrow"/>
                <w:i/>
                <w:sz w:val="24"/>
              </w:rPr>
              <w:t xml:space="preserve">Describe in no more than </w:t>
            </w:r>
            <w:r w:rsidR="001634EE">
              <w:rPr>
                <w:rFonts w:ascii="Arial Narrow" w:hAnsi="Arial Narrow"/>
                <w:i/>
                <w:sz w:val="24"/>
              </w:rPr>
              <w:t xml:space="preserve">3 sentences. </w:t>
            </w:r>
          </w:p>
          <w:p w14:paraId="74A701BC" w14:textId="77777777" w:rsidR="004256E3" w:rsidRPr="00FC53BE" w:rsidRDefault="004256E3" w:rsidP="00D86F8F">
            <w:pPr>
              <w:spacing w:after="60"/>
              <w:rPr>
                <w:rFonts w:ascii="Arial Narrow" w:hAnsi="Arial Narrow"/>
                <w:i/>
                <w:sz w:val="24"/>
              </w:rPr>
            </w:pPr>
          </w:p>
        </w:tc>
      </w:tr>
      <w:tr w:rsidR="00F20F06" w:rsidRPr="005E6721" w14:paraId="7ACEB54A" w14:textId="77777777" w:rsidTr="00BE546A">
        <w:tblPrEx>
          <w:tblLook w:val="01E0" w:firstRow="1" w:lastRow="1" w:firstColumn="1" w:lastColumn="1" w:noHBand="0" w:noVBand="0"/>
        </w:tblPrEx>
        <w:tc>
          <w:tcPr>
            <w:tcW w:w="10490" w:type="dxa"/>
            <w:gridSpan w:val="2"/>
            <w:shd w:val="clear" w:color="auto" w:fill="8DB3E2" w:themeFill="text2" w:themeFillTint="66"/>
            <w:vAlign w:val="center"/>
          </w:tcPr>
          <w:p w14:paraId="38965885" w14:textId="77777777" w:rsidR="00F20F06" w:rsidRPr="005E6721" w:rsidRDefault="001A1C1E" w:rsidP="00D86F8F">
            <w:pPr>
              <w:pStyle w:val="Heading1"/>
              <w:spacing w:before="40" w:after="40"/>
              <w:outlineLvl w:val="0"/>
              <w:rPr>
                <w:rFonts w:ascii="Arial Narrow" w:hAnsi="Arial Narrow"/>
                <w:sz w:val="24"/>
                <w:szCs w:val="22"/>
              </w:rPr>
            </w:pPr>
            <w:r>
              <w:rPr>
                <w:rFonts w:ascii="Arial Narrow" w:hAnsi="Arial Narrow"/>
                <w:sz w:val="24"/>
                <w:szCs w:val="22"/>
              </w:rPr>
              <w:t>Why is this Project important to forest growers</w:t>
            </w:r>
            <w:r w:rsidR="00F20F06">
              <w:rPr>
                <w:rFonts w:ascii="Arial Narrow" w:hAnsi="Arial Narrow"/>
                <w:sz w:val="24"/>
                <w:szCs w:val="22"/>
              </w:rPr>
              <w:t>?</w:t>
            </w:r>
          </w:p>
        </w:tc>
      </w:tr>
      <w:tr w:rsidR="00F20F06" w:rsidRPr="005E6721" w14:paraId="189BB4BE" w14:textId="77777777" w:rsidTr="00BE546A">
        <w:tblPrEx>
          <w:tblLook w:val="01E0" w:firstRow="1" w:lastRow="1" w:firstColumn="1" w:lastColumn="1" w:noHBand="0" w:noVBand="0"/>
        </w:tblPrEx>
        <w:trPr>
          <w:trHeight w:val="470"/>
        </w:trPr>
        <w:tc>
          <w:tcPr>
            <w:tcW w:w="185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0DC2F4" w14:textId="77777777" w:rsidR="00F20F06" w:rsidRPr="005E6721" w:rsidRDefault="001A1C1E" w:rsidP="00D86F8F">
            <w:pPr>
              <w:spacing w:before="60" w:after="60"/>
              <w:rPr>
                <w:rFonts w:ascii="Arial Narrow" w:hAnsi="Arial Narrow"/>
                <w:b/>
                <w:bCs/>
                <w:sz w:val="24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24"/>
                <w:szCs w:val="18"/>
              </w:rPr>
              <w:t>The “why</w:t>
            </w:r>
            <w:r w:rsidR="00F20F06">
              <w:rPr>
                <w:rFonts w:ascii="Arial Narrow" w:hAnsi="Arial Narrow" w:cs="Arial"/>
                <w:b/>
                <w:bCs/>
                <w:sz w:val="24"/>
                <w:szCs w:val="18"/>
              </w:rPr>
              <w:t>”</w:t>
            </w:r>
          </w:p>
        </w:tc>
        <w:tc>
          <w:tcPr>
            <w:tcW w:w="8634" w:type="dxa"/>
            <w:tcBorders>
              <w:bottom w:val="single" w:sz="4" w:space="0" w:color="auto"/>
            </w:tcBorders>
            <w:vAlign w:val="center"/>
          </w:tcPr>
          <w:p w14:paraId="15FCFA36" w14:textId="77777777" w:rsidR="00F20F06" w:rsidRDefault="00F20F06" w:rsidP="00D86F8F">
            <w:pPr>
              <w:spacing w:before="120" w:after="60"/>
              <w:rPr>
                <w:rFonts w:ascii="Arial Narrow" w:hAnsi="Arial Narrow"/>
                <w:i/>
                <w:sz w:val="24"/>
              </w:rPr>
            </w:pPr>
            <w:r>
              <w:rPr>
                <w:rFonts w:ascii="Arial Narrow" w:hAnsi="Arial Narrow"/>
                <w:i/>
                <w:sz w:val="24"/>
              </w:rPr>
              <w:t>Convince us in no more than 20 words!</w:t>
            </w:r>
          </w:p>
          <w:p w14:paraId="2517AEDA" w14:textId="77777777" w:rsidR="00F20F06" w:rsidRPr="00FC53BE" w:rsidRDefault="00F20F06" w:rsidP="00D86F8F">
            <w:pPr>
              <w:spacing w:after="60"/>
              <w:rPr>
                <w:rFonts w:ascii="Arial Narrow" w:hAnsi="Arial Narrow"/>
                <w:i/>
                <w:sz w:val="24"/>
              </w:rPr>
            </w:pPr>
          </w:p>
        </w:tc>
      </w:tr>
      <w:tr w:rsidR="00EE0F07" w:rsidRPr="005E6721" w14:paraId="2ACC4D20" w14:textId="77777777" w:rsidTr="00BE546A">
        <w:tblPrEx>
          <w:tblLook w:val="01E0" w:firstRow="1" w:lastRow="1" w:firstColumn="1" w:lastColumn="1" w:noHBand="0" w:noVBand="0"/>
        </w:tblPrEx>
        <w:tc>
          <w:tcPr>
            <w:tcW w:w="10490" w:type="dxa"/>
            <w:gridSpan w:val="2"/>
            <w:shd w:val="clear" w:color="auto" w:fill="8DB3E2" w:themeFill="text2" w:themeFillTint="66"/>
            <w:vAlign w:val="center"/>
          </w:tcPr>
          <w:p w14:paraId="2871A4CE" w14:textId="77777777" w:rsidR="00EE0F07" w:rsidRPr="005E6721" w:rsidRDefault="00F20F06" w:rsidP="00D86F8F">
            <w:pPr>
              <w:pStyle w:val="Heading1"/>
              <w:spacing w:before="40" w:after="40"/>
              <w:outlineLvl w:val="0"/>
              <w:rPr>
                <w:rFonts w:ascii="Arial Narrow" w:hAnsi="Arial Narrow"/>
                <w:sz w:val="24"/>
                <w:szCs w:val="22"/>
              </w:rPr>
            </w:pPr>
            <w:r>
              <w:rPr>
                <w:rFonts w:ascii="Arial Narrow" w:hAnsi="Arial Narrow"/>
                <w:sz w:val="24"/>
                <w:szCs w:val="22"/>
              </w:rPr>
              <w:t>What are you planning to do?</w:t>
            </w:r>
          </w:p>
        </w:tc>
      </w:tr>
      <w:tr w:rsidR="00EE0F07" w:rsidRPr="005E6721" w14:paraId="0FE06F19" w14:textId="77777777" w:rsidTr="00BE546A">
        <w:tblPrEx>
          <w:tblLook w:val="01E0" w:firstRow="1" w:lastRow="1" w:firstColumn="1" w:lastColumn="1" w:noHBand="0" w:noVBand="0"/>
        </w:tblPrEx>
        <w:trPr>
          <w:trHeight w:val="470"/>
        </w:trPr>
        <w:tc>
          <w:tcPr>
            <w:tcW w:w="185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B799BE" w14:textId="77777777" w:rsidR="00EE0F07" w:rsidRDefault="0036107E" w:rsidP="00D86F8F">
            <w:pPr>
              <w:spacing w:before="60" w:after="60"/>
              <w:rPr>
                <w:rFonts w:ascii="Arial Narrow" w:hAnsi="Arial Narrow" w:cs="Arial"/>
                <w:b/>
                <w:bCs/>
                <w:sz w:val="24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24"/>
                <w:szCs w:val="18"/>
              </w:rPr>
              <w:t>The “what”</w:t>
            </w:r>
          </w:p>
        </w:tc>
        <w:tc>
          <w:tcPr>
            <w:tcW w:w="8634" w:type="dxa"/>
            <w:tcBorders>
              <w:bottom w:val="single" w:sz="4" w:space="0" w:color="auto"/>
            </w:tcBorders>
            <w:vAlign w:val="center"/>
          </w:tcPr>
          <w:p w14:paraId="7091F50C" w14:textId="77777777" w:rsidR="005E5B30" w:rsidRDefault="0036107E" w:rsidP="001B58A1">
            <w:pPr>
              <w:spacing w:before="120" w:after="60"/>
              <w:rPr>
                <w:rFonts w:ascii="Arial Narrow" w:hAnsi="Arial Narrow"/>
                <w:i/>
                <w:sz w:val="24"/>
              </w:rPr>
            </w:pPr>
            <w:r>
              <w:rPr>
                <w:rFonts w:ascii="Arial Narrow" w:hAnsi="Arial Narrow"/>
                <w:i/>
                <w:sz w:val="24"/>
              </w:rPr>
              <w:t xml:space="preserve">Describe the overall aim of the research and how it will be achieved. </w:t>
            </w:r>
          </w:p>
          <w:p w14:paraId="2A72C446" w14:textId="77777777" w:rsidR="00EE0F07" w:rsidRDefault="0036107E" w:rsidP="001B58A1">
            <w:pPr>
              <w:spacing w:before="120" w:after="60"/>
              <w:rPr>
                <w:rFonts w:ascii="Arial Narrow" w:hAnsi="Arial Narrow"/>
                <w:i/>
                <w:sz w:val="24"/>
              </w:rPr>
            </w:pPr>
            <w:r>
              <w:rPr>
                <w:rFonts w:ascii="Arial Narrow" w:hAnsi="Arial Narrow"/>
                <w:i/>
                <w:sz w:val="24"/>
              </w:rPr>
              <w:t>Describe in one short paragraph.</w:t>
            </w:r>
          </w:p>
        </w:tc>
      </w:tr>
      <w:tr w:rsidR="004C654E" w:rsidRPr="005E6721" w14:paraId="5E035029" w14:textId="77777777" w:rsidTr="00BE546A">
        <w:tblPrEx>
          <w:tblLook w:val="01E0" w:firstRow="1" w:lastRow="1" w:firstColumn="1" w:lastColumn="1" w:noHBand="0" w:noVBand="0"/>
        </w:tblPrEx>
        <w:tc>
          <w:tcPr>
            <w:tcW w:w="10490" w:type="dxa"/>
            <w:gridSpan w:val="2"/>
            <w:shd w:val="clear" w:color="auto" w:fill="8DB3E2" w:themeFill="text2" w:themeFillTint="66"/>
            <w:vAlign w:val="center"/>
          </w:tcPr>
          <w:p w14:paraId="3012D85E" w14:textId="77777777" w:rsidR="004C654E" w:rsidRPr="005E6721" w:rsidRDefault="001A1C1E" w:rsidP="005E5B30">
            <w:pPr>
              <w:pStyle w:val="Heading1"/>
              <w:spacing w:before="40" w:after="40"/>
              <w:outlineLvl w:val="0"/>
              <w:rPr>
                <w:rFonts w:ascii="Arial Narrow" w:hAnsi="Arial Narrow"/>
                <w:sz w:val="24"/>
                <w:szCs w:val="22"/>
              </w:rPr>
            </w:pPr>
            <w:r>
              <w:rPr>
                <w:rFonts w:ascii="Arial Narrow" w:hAnsi="Arial Narrow"/>
                <w:sz w:val="24"/>
                <w:szCs w:val="22"/>
              </w:rPr>
              <w:t>What will the project deliver to forest growers</w:t>
            </w:r>
            <w:r w:rsidR="004C654E">
              <w:rPr>
                <w:rFonts w:ascii="Arial Narrow" w:hAnsi="Arial Narrow"/>
                <w:sz w:val="24"/>
                <w:szCs w:val="22"/>
              </w:rPr>
              <w:t>?</w:t>
            </w:r>
            <w:r w:rsidR="00C903EA">
              <w:rPr>
                <w:rFonts w:ascii="Arial Narrow" w:hAnsi="Arial Narrow"/>
                <w:sz w:val="24"/>
                <w:szCs w:val="22"/>
              </w:rPr>
              <w:t xml:space="preserve"> </w:t>
            </w:r>
          </w:p>
        </w:tc>
      </w:tr>
      <w:tr w:rsidR="004C654E" w:rsidRPr="005E6721" w14:paraId="747C2ED3" w14:textId="77777777" w:rsidTr="00BE546A">
        <w:tblPrEx>
          <w:tblLook w:val="01E0" w:firstRow="1" w:lastRow="1" w:firstColumn="1" w:lastColumn="1" w:noHBand="0" w:noVBand="0"/>
        </w:tblPrEx>
        <w:trPr>
          <w:trHeight w:val="470"/>
        </w:trPr>
        <w:tc>
          <w:tcPr>
            <w:tcW w:w="185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270FB5" w14:textId="77777777" w:rsidR="004C654E" w:rsidRPr="005E6721" w:rsidRDefault="004E76A6" w:rsidP="00D86F8F">
            <w:pPr>
              <w:spacing w:before="60" w:after="60"/>
              <w:rPr>
                <w:rFonts w:ascii="Arial Narrow" w:hAnsi="Arial Narrow"/>
                <w:b/>
                <w:bCs/>
                <w:sz w:val="24"/>
                <w:szCs w:val="18"/>
              </w:rPr>
            </w:pPr>
            <w:r>
              <w:rPr>
                <w:rFonts w:ascii="Arial Narrow" w:hAnsi="Arial Narrow"/>
                <w:b/>
                <w:bCs/>
                <w:sz w:val="24"/>
                <w:szCs w:val="18"/>
              </w:rPr>
              <w:t xml:space="preserve">Delivery </w:t>
            </w:r>
          </w:p>
        </w:tc>
        <w:tc>
          <w:tcPr>
            <w:tcW w:w="8634" w:type="dxa"/>
            <w:tcBorders>
              <w:bottom w:val="single" w:sz="4" w:space="0" w:color="auto"/>
            </w:tcBorders>
            <w:vAlign w:val="center"/>
          </w:tcPr>
          <w:p w14:paraId="3592724A" w14:textId="77777777" w:rsidR="004C654E" w:rsidRDefault="005E5B30" w:rsidP="00D86F8F">
            <w:pPr>
              <w:spacing w:after="60"/>
              <w:rPr>
                <w:rFonts w:ascii="Arial Narrow" w:hAnsi="Arial Narrow"/>
                <w:i/>
                <w:sz w:val="24"/>
              </w:rPr>
            </w:pPr>
            <w:r>
              <w:rPr>
                <w:rFonts w:ascii="Arial Narrow" w:hAnsi="Arial Narrow"/>
                <w:i/>
                <w:sz w:val="24"/>
              </w:rPr>
              <w:t xml:space="preserve">Describe in no more than </w:t>
            </w:r>
            <w:r w:rsidR="00BC466D">
              <w:rPr>
                <w:rFonts w:ascii="Arial Narrow" w:hAnsi="Arial Narrow"/>
                <w:i/>
                <w:sz w:val="24"/>
              </w:rPr>
              <w:t>three</w:t>
            </w:r>
            <w:r>
              <w:rPr>
                <w:rFonts w:ascii="Arial Narrow" w:hAnsi="Arial Narrow"/>
                <w:i/>
                <w:sz w:val="24"/>
              </w:rPr>
              <w:t xml:space="preserve"> paragraphs:</w:t>
            </w:r>
          </w:p>
          <w:p w14:paraId="4E374B10" w14:textId="77777777" w:rsidR="00236AF7" w:rsidRDefault="001A1C1E" w:rsidP="00236AF7">
            <w:pPr>
              <w:pStyle w:val="ListParagraph"/>
              <w:numPr>
                <w:ilvl w:val="0"/>
                <w:numId w:val="11"/>
              </w:numPr>
              <w:spacing w:after="0"/>
              <w:ind w:left="176" w:hanging="218"/>
              <w:rPr>
                <w:rFonts w:ascii="Arial Narrow" w:hAnsi="Arial Narrow"/>
                <w:i/>
                <w:sz w:val="24"/>
                <w:szCs w:val="20"/>
                <w:lang w:val="en-AU"/>
              </w:rPr>
            </w:pPr>
            <w:r>
              <w:rPr>
                <w:rFonts w:ascii="Arial Narrow" w:hAnsi="Arial Narrow"/>
                <w:i/>
                <w:sz w:val="24"/>
                <w:szCs w:val="20"/>
                <w:lang w:val="en-AU"/>
              </w:rPr>
              <w:t>What the project will deliver</w:t>
            </w:r>
            <w:r w:rsidR="00606850">
              <w:rPr>
                <w:rFonts w:ascii="Arial Narrow" w:hAnsi="Arial Narrow"/>
                <w:i/>
                <w:sz w:val="24"/>
                <w:szCs w:val="20"/>
                <w:lang w:val="en-AU"/>
              </w:rPr>
              <w:t>?</w:t>
            </w:r>
          </w:p>
          <w:p w14:paraId="3A4777E9" w14:textId="77777777" w:rsidR="00BC466D" w:rsidRDefault="001A1C1E" w:rsidP="00236AF7">
            <w:pPr>
              <w:pStyle w:val="ListParagraph"/>
              <w:numPr>
                <w:ilvl w:val="0"/>
                <w:numId w:val="11"/>
              </w:numPr>
              <w:spacing w:after="0"/>
              <w:ind w:left="176" w:hanging="218"/>
              <w:rPr>
                <w:rFonts w:ascii="Arial Narrow" w:hAnsi="Arial Narrow"/>
                <w:i/>
                <w:sz w:val="24"/>
                <w:szCs w:val="20"/>
                <w:lang w:val="en-AU"/>
              </w:rPr>
            </w:pPr>
            <w:r>
              <w:rPr>
                <w:rFonts w:ascii="Arial Narrow" w:hAnsi="Arial Narrow"/>
                <w:i/>
                <w:sz w:val="24"/>
                <w:szCs w:val="20"/>
                <w:lang w:val="en-AU"/>
              </w:rPr>
              <w:t>What problem will it help solve?</w:t>
            </w:r>
          </w:p>
          <w:p w14:paraId="62CFE9FA" w14:textId="77777777" w:rsidR="005E5B30" w:rsidRDefault="001A1C1E" w:rsidP="005E5B30">
            <w:pPr>
              <w:pStyle w:val="ListParagraph"/>
              <w:numPr>
                <w:ilvl w:val="0"/>
                <w:numId w:val="11"/>
              </w:numPr>
              <w:spacing w:after="0"/>
              <w:ind w:left="176" w:hanging="218"/>
              <w:rPr>
                <w:rFonts w:ascii="Arial Narrow" w:hAnsi="Arial Narrow"/>
                <w:i/>
                <w:sz w:val="24"/>
                <w:szCs w:val="20"/>
                <w:lang w:val="en-AU"/>
              </w:rPr>
            </w:pPr>
            <w:r>
              <w:rPr>
                <w:rFonts w:ascii="Arial Narrow" w:hAnsi="Arial Narrow"/>
                <w:i/>
                <w:sz w:val="24"/>
                <w:szCs w:val="20"/>
                <w:lang w:val="en-AU"/>
              </w:rPr>
              <w:t>What is the output of the research?</w:t>
            </w:r>
          </w:p>
          <w:p w14:paraId="5D500ED5" w14:textId="77777777" w:rsidR="00606850" w:rsidRPr="00414F6A" w:rsidRDefault="001A1C1E" w:rsidP="00606850">
            <w:pPr>
              <w:pStyle w:val="ListParagraph"/>
              <w:numPr>
                <w:ilvl w:val="0"/>
                <w:numId w:val="11"/>
              </w:numPr>
              <w:spacing w:after="0"/>
              <w:ind w:left="176" w:hanging="218"/>
              <w:rPr>
                <w:rFonts w:ascii="Arial Narrow" w:hAnsi="Arial Narrow"/>
                <w:i/>
                <w:sz w:val="24"/>
                <w:szCs w:val="20"/>
                <w:lang w:val="en-AU"/>
              </w:rPr>
            </w:pPr>
            <w:r>
              <w:rPr>
                <w:rFonts w:ascii="Arial Narrow" w:hAnsi="Arial Narrow"/>
                <w:i/>
                <w:sz w:val="24"/>
                <w:szCs w:val="20"/>
                <w:lang w:val="en-AU"/>
              </w:rPr>
              <w:t>How will the industry use the outputs?</w:t>
            </w:r>
          </w:p>
          <w:p w14:paraId="6355FA9C" w14:textId="77777777" w:rsidR="008A7004" w:rsidRPr="00FC53BE" w:rsidRDefault="008A7004" w:rsidP="00D86F8F">
            <w:pPr>
              <w:spacing w:after="60"/>
              <w:rPr>
                <w:rFonts w:ascii="Arial Narrow" w:hAnsi="Arial Narrow"/>
                <w:i/>
                <w:sz w:val="24"/>
              </w:rPr>
            </w:pPr>
          </w:p>
        </w:tc>
      </w:tr>
      <w:tr w:rsidR="00414F6A" w:rsidRPr="005E6721" w14:paraId="0F2D88A8" w14:textId="77777777" w:rsidTr="00BE546A">
        <w:tblPrEx>
          <w:tblLook w:val="01E0" w:firstRow="1" w:lastRow="1" w:firstColumn="1" w:lastColumn="1" w:noHBand="0" w:noVBand="0"/>
        </w:tblPrEx>
        <w:tc>
          <w:tcPr>
            <w:tcW w:w="10490" w:type="dxa"/>
            <w:gridSpan w:val="2"/>
            <w:shd w:val="clear" w:color="auto" w:fill="8DB3E2" w:themeFill="text2" w:themeFillTint="66"/>
            <w:vAlign w:val="center"/>
          </w:tcPr>
          <w:p w14:paraId="5B1D5407" w14:textId="77777777" w:rsidR="00414F6A" w:rsidRPr="005E6721" w:rsidRDefault="00414F6A" w:rsidP="00414F6A">
            <w:pPr>
              <w:pStyle w:val="Heading1"/>
              <w:spacing w:before="40" w:after="40"/>
              <w:outlineLvl w:val="0"/>
              <w:rPr>
                <w:rFonts w:ascii="Arial Narrow" w:hAnsi="Arial Narrow"/>
                <w:sz w:val="24"/>
                <w:szCs w:val="22"/>
              </w:rPr>
            </w:pPr>
            <w:r>
              <w:rPr>
                <w:rFonts w:ascii="Arial Narrow" w:hAnsi="Arial Narrow"/>
                <w:sz w:val="24"/>
                <w:szCs w:val="22"/>
              </w:rPr>
              <w:t xml:space="preserve">How </w:t>
            </w:r>
            <w:r w:rsidR="001A1C1E">
              <w:rPr>
                <w:rFonts w:ascii="Arial Narrow" w:hAnsi="Arial Narrow"/>
                <w:sz w:val="24"/>
                <w:szCs w:val="22"/>
              </w:rPr>
              <w:t>will the project benefit forest growers? (2</w:t>
            </w:r>
            <w:r w:rsidR="00C903EA">
              <w:rPr>
                <w:rFonts w:ascii="Arial Narrow" w:hAnsi="Arial Narrow"/>
                <w:sz w:val="24"/>
                <w:szCs w:val="22"/>
              </w:rPr>
              <w:t>00 words max)</w:t>
            </w:r>
          </w:p>
        </w:tc>
      </w:tr>
      <w:tr w:rsidR="00414F6A" w:rsidRPr="005E6721" w14:paraId="7496D629" w14:textId="77777777" w:rsidTr="00BE546A">
        <w:tblPrEx>
          <w:tblLook w:val="01E0" w:firstRow="1" w:lastRow="1" w:firstColumn="1" w:lastColumn="1" w:noHBand="0" w:noVBand="0"/>
        </w:tblPrEx>
        <w:trPr>
          <w:trHeight w:val="470"/>
        </w:trPr>
        <w:tc>
          <w:tcPr>
            <w:tcW w:w="185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E04F06" w14:textId="77777777" w:rsidR="00414F6A" w:rsidRPr="005E6721" w:rsidRDefault="00414F6A" w:rsidP="00D86F8F">
            <w:pPr>
              <w:spacing w:before="60" w:after="60"/>
              <w:rPr>
                <w:rFonts w:ascii="Arial Narrow" w:hAnsi="Arial Narrow"/>
                <w:b/>
                <w:bCs/>
                <w:sz w:val="24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24"/>
                <w:szCs w:val="18"/>
              </w:rPr>
              <w:t>Potential impact</w:t>
            </w:r>
          </w:p>
        </w:tc>
        <w:tc>
          <w:tcPr>
            <w:tcW w:w="8634" w:type="dxa"/>
            <w:tcBorders>
              <w:bottom w:val="single" w:sz="4" w:space="0" w:color="auto"/>
            </w:tcBorders>
            <w:vAlign w:val="center"/>
          </w:tcPr>
          <w:p w14:paraId="184489A6" w14:textId="77777777" w:rsidR="00957F14" w:rsidRDefault="001A1C1E" w:rsidP="00957F14">
            <w:pPr>
              <w:pStyle w:val="ListParagraph"/>
              <w:numPr>
                <w:ilvl w:val="0"/>
                <w:numId w:val="11"/>
              </w:numPr>
              <w:spacing w:after="0"/>
              <w:ind w:left="176" w:hanging="218"/>
              <w:rPr>
                <w:rFonts w:ascii="Arial Narrow" w:hAnsi="Arial Narrow"/>
                <w:i/>
                <w:sz w:val="24"/>
                <w:szCs w:val="20"/>
                <w:lang w:val="en-AU"/>
              </w:rPr>
            </w:pPr>
            <w:r>
              <w:rPr>
                <w:rFonts w:ascii="Arial Narrow" w:hAnsi="Arial Narrow"/>
                <w:i/>
                <w:sz w:val="24"/>
                <w:szCs w:val="20"/>
                <w:lang w:val="en-AU"/>
              </w:rPr>
              <w:t xml:space="preserve">FOA are </w:t>
            </w:r>
            <w:r w:rsidR="00C71665">
              <w:rPr>
                <w:rFonts w:ascii="Arial Narrow" w:hAnsi="Arial Narrow"/>
                <w:i/>
                <w:sz w:val="24"/>
                <w:szCs w:val="20"/>
                <w:lang w:val="en-AU"/>
              </w:rPr>
              <w:t xml:space="preserve"> looking for </w:t>
            </w:r>
            <w:r w:rsidR="004E76A6">
              <w:rPr>
                <w:rFonts w:ascii="Arial Narrow" w:hAnsi="Arial Narrow"/>
                <w:i/>
                <w:sz w:val="24"/>
                <w:szCs w:val="20"/>
                <w:lang w:val="en-AU"/>
              </w:rPr>
              <w:t xml:space="preserve">projects </w:t>
            </w:r>
            <w:r w:rsidR="00C71665">
              <w:rPr>
                <w:rFonts w:ascii="Arial Narrow" w:hAnsi="Arial Narrow"/>
                <w:i/>
                <w:sz w:val="24"/>
                <w:szCs w:val="20"/>
                <w:lang w:val="en-AU"/>
              </w:rPr>
              <w:t>that</w:t>
            </w:r>
            <w:r w:rsidR="004E76A6">
              <w:rPr>
                <w:rFonts w:ascii="Arial Narrow" w:hAnsi="Arial Narrow"/>
                <w:i/>
                <w:sz w:val="24"/>
                <w:szCs w:val="20"/>
                <w:lang w:val="en-AU"/>
              </w:rPr>
              <w:t xml:space="preserve"> will be of value to forest growers </w:t>
            </w:r>
          </w:p>
          <w:p w14:paraId="1861716F" w14:textId="77777777" w:rsidR="00957F14" w:rsidRDefault="00957F14" w:rsidP="00957F14">
            <w:pPr>
              <w:pStyle w:val="ListParagraph"/>
              <w:spacing w:after="0"/>
              <w:ind w:left="176"/>
              <w:rPr>
                <w:rFonts w:ascii="Arial Narrow" w:hAnsi="Arial Narrow"/>
                <w:i/>
                <w:sz w:val="24"/>
                <w:szCs w:val="20"/>
                <w:lang w:val="en-AU"/>
              </w:rPr>
            </w:pPr>
          </w:p>
          <w:p w14:paraId="6D4977C7" w14:textId="77777777" w:rsidR="00957F14" w:rsidRPr="00957F14" w:rsidRDefault="00C71665" w:rsidP="00957F14">
            <w:pPr>
              <w:pStyle w:val="ListParagraph"/>
              <w:numPr>
                <w:ilvl w:val="0"/>
                <w:numId w:val="11"/>
              </w:numPr>
              <w:spacing w:after="0"/>
              <w:ind w:left="176" w:hanging="218"/>
              <w:rPr>
                <w:rFonts w:ascii="Arial Narrow" w:hAnsi="Arial Narrow"/>
                <w:i/>
                <w:sz w:val="24"/>
                <w:szCs w:val="20"/>
                <w:lang w:val="en-AU"/>
              </w:rPr>
            </w:pPr>
            <w:r w:rsidRPr="00957F14">
              <w:rPr>
                <w:rFonts w:ascii="Arial Narrow" w:hAnsi="Arial Narrow"/>
                <w:i/>
                <w:sz w:val="24"/>
                <w:szCs w:val="20"/>
                <w:lang w:val="en-AU"/>
              </w:rPr>
              <w:t xml:space="preserve">What difference will your </w:t>
            </w:r>
            <w:r w:rsidR="004E76A6">
              <w:rPr>
                <w:rFonts w:ascii="Arial Narrow" w:hAnsi="Arial Narrow"/>
                <w:i/>
                <w:sz w:val="24"/>
                <w:szCs w:val="20"/>
                <w:lang w:val="en-AU"/>
              </w:rPr>
              <w:t>research project make</w:t>
            </w:r>
            <w:r w:rsidRPr="00957F14">
              <w:rPr>
                <w:rFonts w:ascii="Arial Narrow" w:hAnsi="Arial Narrow"/>
                <w:i/>
                <w:sz w:val="24"/>
                <w:szCs w:val="20"/>
                <w:lang w:val="en-AU"/>
              </w:rPr>
              <w:t>?</w:t>
            </w:r>
            <w:r w:rsidR="00957F14" w:rsidRPr="00957F14">
              <w:rPr>
                <w:rFonts w:ascii="Arial Narrow" w:hAnsi="Arial Narrow"/>
                <w:i/>
                <w:sz w:val="24"/>
                <w:szCs w:val="20"/>
                <w:lang w:val="en-AU"/>
              </w:rPr>
              <w:t xml:space="preserve"> And to whom?</w:t>
            </w:r>
          </w:p>
          <w:p w14:paraId="3684FFEF" w14:textId="77777777" w:rsidR="00957F14" w:rsidRPr="004E76A6" w:rsidRDefault="00957F14" w:rsidP="004E76A6">
            <w:pPr>
              <w:pStyle w:val="ListParagraph"/>
              <w:numPr>
                <w:ilvl w:val="0"/>
                <w:numId w:val="11"/>
              </w:numPr>
              <w:spacing w:after="0"/>
              <w:ind w:left="176" w:hanging="218"/>
              <w:rPr>
                <w:rFonts w:ascii="Arial Narrow" w:hAnsi="Arial Narrow"/>
                <w:i/>
                <w:sz w:val="24"/>
                <w:szCs w:val="20"/>
                <w:lang w:val="en-AU"/>
              </w:rPr>
            </w:pPr>
            <w:r>
              <w:rPr>
                <w:rFonts w:ascii="Arial Narrow" w:hAnsi="Arial Narrow"/>
                <w:i/>
                <w:sz w:val="24"/>
                <w:szCs w:val="20"/>
                <w:lang w:val="en-AU"/>
              </w:rPr>
              <w:t xml:space="preserve">How </w:t>
            </w:r>
            <w:r w:rsidR="004E76A6">
              <w:rPr>
                <w:rFonts w:ascii="Arial Narrow" w:hAnsi="Arial Narrow"/>
                <w:i/>
                <w:sz w:val="24"/>
                <w:szCs w:val="20"/>
                <w:lang w:val="en-AU"/>
              </w:rPr>
              <w:t>will success be measured or determined</w:t>
            </w:r>
          </w:p>
          <w:p w14:paraId="275B4A5E" w14:textId="77777777" w:rsidR="00414F6A" w:rsidRDefault="00414F6A" w:rsidP="00957F14">
            <w:pPr>
              <w:spacing w:after="0"/>
              <w:rPr>
                <w:rFonts w:ascii="Arial Narrow" w:hAnsi="Arial Narrow"/>
                <w:i/>
                <w:sz w:val="24"/>
              </w:rPr>
            </w:pPr>
          </w:p>
          <w:p w14:paraId="7440CA1E" w14:textId="77777777" w:rsidR="008A7004" w:rsidRPr="00FC53BE" w:rsidRDefault="008A7004" w:rsidP="00957F14">
            <w:pPr>
              <w:spacing w:after="0"/>
              <w:rPr>
                <w:rFonts w:ascii="Arial Narrow" w:hAnsi="Arial Narrow"/>
                <w:i/>
                <w:sz w:val="24"/>
              </w:rPr>
            </w:pPr>
          </w:p>
        </w:tc>
      </w:tr>
      <w:tr w:rsidR="00C903EA" w:rsidRPr="005E6721" w14:paraId="54BBF832" w14:textId="77777777" w:rsidTr="00BE546A">
        <w:tblPrEx>
          <w:tblLook w:val="01E0" w:firstRow="1" w:lastRow="1" w:firstColumn="1" w:lastColumn="1" w:noHBand="0" w:noVBand="0"/>
        </w:tblPrEx>
        <w:tc>
          <w:tcPr>
            <w:tcW w:w="10490" w:type="dxa"/>
            <w:gridSpan w:val="2"/>
            <w:shd w:val="clear" w:color="auto" w:fill="8DB3E2" w:themeFill="text2" w:themeFillTint="66"/>
            <w:vAlign w:val="center"/>
          </w:tcPr>
          <w:p w14:paraId="59A2C713" w14:textId="77777777" w:rsidR="00C903EA" w:rsidRPr="005E6721" w:rsidRDefault="00F002F6" w:rsidP="00D86F8F">
            <w:pPr>
              <w:pStyle w:val="Heading1"/>
              <w:spacing w:before="40" w:after="40"/>
              <w:outlineLvl w:val="0"/>
              <w:rPr>
                <w:rFonts w:ascii="Arial Narrow" w:hAnsi="Arial Narrow"/>
                <w:sz w:val="24"/>
                <w:szCs w:val="22"/>
              </w:rPr>
            </w:pPr>
            <w:r>
              <w:rPr>
                <w:rFonts w:ascii="Arial Narrow" w:hAnsi="Arial Narrow"/>
                <w:sz w:val="24"/>
                <w:szCs w:val="22"/>
              </w:rPr>
              <w:t xml:space="preserve">Who’s on the team? </w:t>
            </w:r>
          </w:p>
        </w:tc>
      </w:tr>
      <w:tr w:rsidR="00C903EA" w:rsidRPr="005E6721" w14:paraId="58128451" w14:textId="77777777" w:rsidTr="00D86F8F">
        <w:tblPrEx>
          <w:tblLook w:val="01E0" w:firstRow="1" w:lastRow="1" w:firstColumn="1" w:lastColumn="1" w:noHBand="0" w:noVBand="0"/>
        </w:tblPrEx>
        <w:trPr>
          <w:trHeight w:val="470"/>
        </w:trPr>
        <w:tc>
          <w:tcPr>
            <w:tcW w:w="1856" w:type="dxa"/>
            <w:shd w:val="clear" w:color="auto" w:fill="F2F2F2" w:themeFill="background1" w:themeFillShade="F2"/>
            <w:vAlign w:val="center"/>
          </w:tcPr>
          <w:p w14:paraId="4A2D7D44" w14:textId="77777777" w:rsidR="00C903EA" w:rsidRPr="005E6721" w:rsidRDefault="00F002F6" w:rsidP="00D86F8F">
            <w:pPr>
              <w:spacing w:before="60" w:after="60"/>
              <w:rPr>
                <w:rFonts w:ascii="Arial Narrow" w:hAnsi="Arial Narrow"/>
                <w:b/>
                <w:bCs/>
                <w:sz w:val="24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24"/>
                <w:szCs w:val="18"/>
              </w:rPr>
              <w:t>Team</w:t>
            </w:r>
          </w:p>
        </w:tc>
        <w:tc>
          <w:tcPr>
            <w:tcW w:w="8634" w:type="dxa"/>
            <w:vAlign w:val="center"/>
          </w:tcPr>
          <w:p w14:paraId="4E2B7125" w14:textId="77777777" w:rsidR="00C903EA" w:rsidRDefault="00782B78" w:rsidP="00D86F8F">
            <w:pPr>
              <w:pStyle w:val="ListParagraph"/>
              <w:numPr>
                <w:ilvl w:val="0"/>
                <w:numId w:val="11"/>
              </w:numPr>
              <w:spacing w:after="0"/>
              <w:ind w:left="176" w:hanging="218"/>
              <w:rPr>
                <w:rFonts w:ascii="Arial Narrow" w:hAnsi="Arial Narrow"/>
                <w:i/>
                <w:sz w:val="24"/>
                <w:szCs w:val="20"/>
                <w:lang w:val="en-AU"/>
              </w:rPr>
            </w:pPr>
            <w:r>
              <w:rPr>
                <w:rFonts w:ascii="Arial Narrow" w:hAnsi="Arial Narrow"/>
                <w:i/>
                <w:sz w:val="24"/>
                <w:szCs w:val="20"/>
                <w:lang w:val="en-AU"/>
              </w:rPr>
              <w:t xml:space="preserve">Who’s on the </w:t>
            </w:r>
            <w:r w:rsidR="004E76A6">
              <w:rPr>
                <w:rFonts w:ascii="Arial Narrow" w:hAnsi="Arial Narrow"/>
                <w:i/>
                <w:sz w:val="24"/>
                <w:szCs w:val="20"/>
                <w:lang w:val="en-AU"/>
              </w:rPr>
              <w:t xml:space="preserve">project </w:t>
            </w:r>
            <w:r>
              <w:rPr>
                <w:rFonts w:ascii="Arial Narrow" w:hAnsi="Arial Narrow"/>
                <w:i/>
                <w:sz w:val="24"/>
                <w:szCs w:val="20"/>
                <w:lang w:val="en-AU"/>
              </w:rPr>
              <w:t>team?</w:t>
            </w:r>
          </w:p>
          <w:p w14:paraId="73A0714E" w14:textId="77777777" w:rsidR="00782B78" w:rsidRPr="004E76A6" w:rsidRDefault="00782B78" w:rsidP="004E76A6">
            <w:pPr>
              <w:spacing w:after="0"/>
              <w:ind w:left="-42"/>
              <w:rPr>
                <w:rFonts w:ascii="Arial Narrow" w:hAnsi="Arial Narrow"/>
                <w:i/>
                <w:sz w:val="24"/>
                <w:szCs w:val="20"/>
                <w:lang w:val="en-AU"/>
              </w:rPr>
            </w:pPr>
          </w:p>
          <w:p w14:paraId="6D27A782" w14:textId="77777777" w:rsidR="00C903EA" w:rsidRDefault="00C903EA" w:rsidP="00D86F8F">
            <w:pPr>
              <w:spacing w:after="0"/>
              <w:rPr>
                <w:rFonts w:ascii="Arial Narrow" w:hAnsi="Arial Narrow"/>
                <w:i/>
                <w:sz w:val="24"/>
              </w:rPr>
            </w:pPr>
          </w:p>
          <w:p w14:paraId="25520EE7" w14:textId="77777777" w:rsidR="00C903EA" w:rsidRPr="00FC53BE" w:rsidRDefault="00C903EA" w:rsidP="00D86F8F">
            <w:pPr>
              <w:spacing w:after="0"/>
              <w:rPr>
                <w:rFonts w:ascii="Arial Narrow" w:hAnsi="Arial Narrow"/>
                <w:i/>
                <w:sz w:val="24"/>
              </w:rPr>
            </w:pPr>
          </w:p>
        </w:tc>
      </w:tr>
      <w:tr w:rsidR="00D86F8F" w:rsidRPr="005E6721" w14:paraId="7623F5F8" w14:textId="77777777" w:rsidTr="00D86F8F">
        <w:tblPrEx>
          <w:tblLook w:val="01E0" w:firstRow="1" w:lastRow="1" w:firstColumn="1" w:lastColumn="1" w:noHBand="0" w:noVBand="0"/>
        </w:tblPrEx>
        <w:tc>
          <w:tcPr>
            <w:tcW w:w="10490" w:type="dxa"/>
            <w:gridSpan w:val="2"/>
            <w:shd w:val="clear" w:color="auto" w:fill="8DB3E2" w:themeFill="text2" w:themeFillTint="66"/>
            <w:vAlign w:val="center"/>
          </w:tcPr>
          <w:p w14:paraId="596AED71" w14:textId="77777777" w:rsidR="00D86F8F" w:rsidRPr="005E6721" w:rsidRDefault="00D86F8F" w:rsidP="00D86F8F">
            <w:pPr>
              <w:pStyle w:val="Heading1"/>
              <w:spacing w:before="40" w:after="40"/>
              <w:outlineLvl w:val="0"/>
              <w:rPr>
                <w:rFonts w:ascii="Arial Narrow" w:hAnsi="Arial Narrow"/>
                <w:sz w:val="24"/>
                <w:szCs w:val="22"/>
              </w:rPr>
            </w:pPr>
            <w:r>
              <w:rPr>
                <w:rFonts w:ascii="Arial Narrow" w:hAnsi="Arial Narrow"/>
                <w:sz w:val="24"/>
                <w:szCs w:val="22"/>
              </w:rPr>
              <w:t xml:space="preserve">How much Funding are you seeking? </w:t>
            </w:r>
          </w:p>
        </w:tc>
      </w:tr>
      <w:tr w:rsidR="00D86F8F" w:rsidRPr="005E6721" w14:paraId="5516306A" w14:textId="77777777" w:rsidTr="00D86F8F">
        <w:tblPrEx>
          <w:tblLook w:val="01E0" w:firstRow="1" w:lastRow="1" w:firstColumn="1" w:lastColumn="1" w:noHBand="0" w:noVBand="0"/>
        </w:tblPrEx>
        <w:trPr>
          <w:trHeight w:val="470"/>
        </w:trPr>
        <w:tc>
          <w:tcPr>
            <w:tcW w:w="1856" w:type="dxa"/>
            <w:shd w:val="clear" w:color="auto" w:fill="F2F2F2" w:themeFill="background1" w:themeFillShade="F2"/>
            <w:vAlign w:val="center"/>
          </w:tcPr>
          <w:p w14:paraId="5CA016D7" w14:textId="77777777" w:rsidR="00D86F8F" w:rsidRDefault="00DC62F2" w:rsidP="00D86F8F">
            <w:pPr>
              <w:spacing w:before="60" w:after="60"/>
              <w:rPr>
                <w:rFonts w:ascii="Arial Narrow" w:hAnsi="Arial Narrow" w:cs="Arial"/>
                <w:b/>
                <w:bCs/>
                <w:sz w:val="24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24"/>
                <w:szCs w:val="18"/>
              </w:rPr>
              <w:t>Funding</w:t>
            </w:r>
          </w:p>
        </w:tc>
        <w:tc>
          <w:tcPr>
            <w:tcW w:w="8634" w:type="dxa"/>
            <w:vAlign w:val="center"/>
          </w:tcPr>
          <w:p w14:paraId="049917BE" w14:textId="77777777" w:rsidR="00D86F8F" w:rsidRDefault="00CE2009" w:rsidP="00D86F8F">
            <w:pPr>
              <w:pStyle w:val="ListParagraph"/>
              <w:numPr>
                <w:ilvl w:val="0"/>
                <w:numId w:val="11"/>
              </w:numPr>
              <w:spacing w:after="0"/>
              <w:ind w:left="176" w:hanging="218"/>
              <w:rPr>
                <w:rFonts w:ascii="Arial Narrow" w:hAnsi="Arial Narrow"/>
                <w:i/>
                <w:sz w:val="24"/>
                <w:szCs w:val="20"/>
                <w:lang w:val="en-AU"/>
              </w:rPr>
            </w:pPr>
            <w:r>
              <w:rPr>
                <w:rFonts w:ascii="Arial Narrow" w:hAnsi="Arial Narrow"/>
                <w:i/>
                <w:sz w:val="24"/>
                <w:szCs w:val="20"/>
                <w:lang w:val="en-AU"/>
              </w:rPr>
              <w:t>What is the t</w:t>
            </w:r>
            <w:r w:rsidR="00D86F8F">
              <w:rPr>
                <w:rFonts w:ascii="Arial Narrow" w:hAnsi="Arial Narrow"/>
                <w:i/>
                <w:sz w:val="24"/>
                <w:szCs w:val="20"/>
                <w:lang w:val="en-AU"/>
              </w:rPr>
              <w:t>otal cost of the proposed Research?</w:t>
            </w:r>
          </w:p>
          <w:p w14:paraId="00307B24" w14:textId="77777777" w:rsidR="00DC62F2" w:rsidRDefault="00DC62F2" w:rsidP="00D86F8F">
            <w:pPr>
              <w:pStyle w:val="ListParagraph"/>
              <w:numPr>
                <w:ilvl w:val="0"/>
                <w:numId w:val="11"/>
              </w:numPr>
              <w:spacing w:after="0"/>
              <w:ind w:left="176" w:hanging="218"/>
              <w:rPr>
                <w:rFonts w:ascii="Arial Narrow" w:hAnsi="Arial Narrow"/>
                <w:i/>
                <w:sz w:val="24"/>
                <w:szCs w:val="20"/>
                <w:lang w:val="en-AU"/>
              </w:rPr>
            </w:pPr>
            <w:r>
              <w:rPr>
                <w:rFonts w:ascii="Arial Narrow" w:hAnsi="Arial Narrow"/>
                <w:i/>
                <w:sz w:val="24"/>
                <w:szCs w:val="20"/>
                <w:lang w:val="en-AU"/>
              </w:rPr>
              <w:t>What funding leverage is available?</w:t>
            </w:r>
          </w:p>
          <w:p w14:paraId="5EF0C082" w14:textId="77777777" w:rsidR="00DC62F2" w:rsidRDefault="00DC62F2" w:rsidP="00D86F8F">
            <w:pPr>
              <w:pStyle w:val="ListParagraph"/>
              <w:numPr>
                <w:ilvl w:val="0"/>
                <w:numId w:val="11"/>
              </w:numPr>
              <w:spacing w:after="0"/>
              <w:ind w:left="176" w:hanging="218"/>
              <w:rPr>
                <w:rFonts w:ascii="Arial Narrow" w:hAnsi="Arial Narrow"/>
                <w:i/>
                <w:sz w:val="24"/>
                <w:szCs w:val="20"/>
                <w:lang w:val="en-AU"/>
              </w:rPr>
            </w:pPr>
            <w:r>
              <w:rPr>
                <w:rFonts w:ascii="Arial Narrow" w:hAnsi="Arial Narrow"/>
                <w:i/>
                <w:sz w:val="24"/>
                <w:szCs w:val="20"/>
                <w:lang w:val="en-AU"/>
              </w:rPr>
              <w:t>Total funding requested from Forest Levy Trust?</w:t>
            </w:r>
          </w:p>
        </w:tc>
      </w:tr>
    </w:tbl>
    <w:p w14:paraId="4F4C3E08" w14:textId="77777777" w:rsidR="00BE546A" w:rsidRDefault="00BE546A" w:rsidP="00307BE7"/>
    <w:p w14:paraId="3AF4857C" w14:textId="77777777" w:rsidR="00BE546A" w:rsidRDefault="00BE546A" w:rsidP="00BE546A"/>
    <w:p w14:paraId="29049131" w14:textId="258FA1A7" w:rsidR="001F0072" w:rsidRPr="00DC62F2" w:rsidRDefault="00BE546A" w:rsidP="00872B06">
      <w:pPr>
        <w:tabs>
          <w:tab w:val="left" w:pos="2715"/>
        </w:tabs>
      </w:pPr>
      <w:r>
        <w:tab/>
      </w:r>
    </w:p>
    <w:sectPr w:rsidR="001F0072" w:rsidRPr="00DC62F2" w:rsidSect="00BE546A">
      <w:headerReference w:type="default" r:id="rId11"/>
      <w:footerReference w:type="default" r:id="rId12"/>
      <w:pgSz w:w="11907" w:h="16840" w:code="9"/>
      <w:pgMar w:top="567" w:right="1134" w:bottom="567" w:left="1134" w:header="454" w:footer="454" w:gutter="0"/>
      <w:pgNumType w:chapSep="period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298AF" w14:textId="77777777" w:rsidR="00D86F8F" w:rsidRDefault="00D86F8F">
      <w:r>
        <w:separator/>
      </w:r>
    </w:p>
  </w:endnote>
  <w:endnote w:type="continuationSeparator" w:id="0">
    <w:p w14:paraId="482AE3A9" w14:textId="77777777" w:rsidR="00D86F8F" w:rsidRDefault="00D86F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6FAE8" w14:textId="77777777" w:rsidR="00D86F8F" w:rsidRPr="006F5B48" w:rsidRDefault="00D86F8F" w:rsidP="00B60A83">
    <w:pPr>
      <w:pStyle w:val="Footer"/>
      <w:tabs>
        <w:tab w:val="clear" w:pos="4153"/>
      </w:tabs>
      <w:jc w:val="center"/>
      <w:rPr>
        <w:sz w:val="16"/>
      </w:rPr>
    </w:pPr>
    <w:r w:rsidRPr="006F5B48">
      <w:rPr>
        <w:rStyle w:val="PageNumber"/>
        <w:sz w:val="16"/>
      </w:rPr>
      <w:fldChar w:fldCharType="begin"/>
    </w:r>
    <w:r w:rsidRPr="006F5B48">
      <w:rPr>
        <w:rStyle w:val="PageNumber"/>
        <w:sz w:val="16"/>
      </w:rPr>
      <w:instrText xml:space="preserve"> PAGE </w:instrText>
    </w:r>
    <w:r w:rsidRPr="006F5B48">
      <w:rPr>
        <w:rStyle w:val="PageNumber"/>
        <w:sz w:val="16"/>
      </w:rPr>
      <w:fldChar w:fldCharType="separate"/>
    </w:r>
    <w:r w:rsidR="00A7519B">
      <w:rPr>
        <w:rStyle w:val="PageNumber"/>
        <w:noProof/>
        <w:sz w:val="16"/>
      </w:rPr>
      <w:t>1</w:t>
    </w:r>
    <w:r w:rsidRPr="006F5B48">
      <w:rPr>
        <w:rStyle w:val="PageNumber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42DD71" w14:textId="77777777" w:rsidR="00D86F8F" w:rsidRDefault="00D86F8F">
      <w:r>
        <w:separator/>
      </w:r>
    </w:p>
  </w:footnote>
  <w:footnote w:type="continuationSeparator" w:id="0">
    <w:p w14:paraId="3BA9D164" w14:textId="77777777" w:rsidR="00D86F8F" w:rsidRDefault="00D86F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51D00" w14:textId="77777777" w:rsidR="00A7519B" w:rsidRDefault="00A7519B">
    <w:pPr>
      <w:pStyle w:val="Header"/>
    </w:pPr>
    <w:r>
      <w:rPr>
        <w:rFonts w:ascii="Arial Narrow" w:hAnsi="Arial Narrow"/>
        <w:noProof/>
        <w:sz w:val="44"/>
        <w:szCs w:val="44"/>
      </w:rPr>
      <w:drawing>
        <wp:anchor distT="0" distB="0" distL="114300" distR="114300" simplePos="0" relativeHeight="251660288" behindDoc="0" locked="0" layoutInCell="1" allowOverlap="1" wp14:anchorId="591C39C6" wp14:editId="2AE13A52">
          <wp:simplePos x="0" y="0"/>
          <wp:positionH relativeFrom="column">
            <wp:posOffset>4910040</wp:posOffset>
          </wp:positionH>
          <wp:positionV relativeFrom="paragraph">
            <wp:posOffset>45085</wp:posOffset>
          </wp:positionV>
          <wp:extent cx="1489491" cy="385303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GL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9491" cy="38530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E546A">
      <w:rPr>
        <w:rFonts w:ascii="Arial Narrow" w:hAnsi="Arial Narrow"/>
        <w:noProof/>
        <w:sz w:val="44"/>
        <w:szCs w:val="44"/>
      </w:rPr>
      <w:drawing>
        <wp:anchor distT="0" distB="0" distL="114300" distR="114300" simplePos="0" relativeHeight="251659264" behindDoc="0" locked="0" layoutInCell="1" allowOverlap="1" wp14:anchorId="1D872A04" wp14:editId="6563A734">
          <wp:simplePos x="0" y="0"/>
          <wp:positionH relativeFrom="column">
            <wp:posOffset>-320040</wp:posOffset>
          </wp:positionH>
          <wp:positionV relativeFrom="paragraph">
            <wp:posOffset>45085</wp:posOffset>
          </wp:positionV>
          <wp:extent cx="1165860" cy="5715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Alogo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5860" cy="57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109C82F4"/>
    <w:lvl w:ilvl="0">
      <w:numFmt w:val="bullet"/>
      <w:lvlText w:val="*"/>
      <w:lvlJc w:val="left"/>
    </w:lvl>
  </w:abstractNum>
  <w:abstractNum w:abstractNumId="1" w15:restartNumberingAfterBreak="0">
    <w:nsid w:val="0422424D"/>
    <w:multiLevelType w:val="multilevel"/>
    <w:tmpl w:val="6C08EC16"/>
    <w:lvl w:ilvl="0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BE6B2D"/>
    <w:multiLevelType w:val="hybridMultilevel"/>
    <w:tmpl w:val="C4B86F3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6B57ED"/>
    <w:multiLevelType w:val="hybridMultilevel"/>
    <w:tmpl w:val="D16C96A2"/>
    <w:lvl w:ilvl="0" w:tplc="1842F7E2">
      <w:start w:val="1"/>
      <w:numFmt w:val="decimal"/>
      <w:lvlText w:val="Page %1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/>
        <w:i w:val="0"/>
        <w:sz w:val="22"/>
        <w:szCs w:val="22"/>
      </w:rPr>
    </w:lvl>
    <w:lvl w:ilvl="1" w:tplc="1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B345BBA"/>
    <w:multiLevelType w:val="hybridMultilevel"/>
    <w:tmpl w:val="6C08EC16"/>
    <w:lvl w:ilvl="0" w:tplc="E7180A10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1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5194E"/>
    <w:multiLevelType w:val="hybridMultilevel"/>
    <w:tmpl w:val="64E0840C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A4828E1"/>
    <w:multiLevelType w:val="hybridMultilevel"/>
    <w:tmpl w:val="D9E0EC3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EF0E17"/>
    <w:multiLevelType w:val="hybridMultilevel"/>
    <w:tmpl w:val="0F84968A"/>
    <w:lvl w:ilvl="0" w:tplc="5B0EAD46">
      <w:start w:val="1"/>
      <w:numFmt w:val="decimal"/>
      <w:lvlText w:val="Impact %1."/>
      <w:lvlJc w:val="left"/>
      <w:pPr>
        <w:ind w:left="720" w:hanging="360"/>
      </w:pPr>
      <w:rPr>
        <w:rFonts w:hint="default"/>
        <w:b/>
        <w:i w:val="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77080C"/>
    <w:multiLevelType w:val="hybridMultilevel"/>
    <w:tmpl w:val="21A2CA88"/>
    <w:lvl w:ilvl="0" w:tplc="1DB89F76">
      <w:start w:val="2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ED08C1"/>
    <w:multiLevelType w:val="hybridMultilevel"/>
    <w:tmpl w:val="F2BCC91A"/>
    <w:lvl w:ilvl="0" w:tplc="3276406C">
      <w:start w:val="1"/>
      <w:numFmt w:val="bullet"/>
      <w:lvlText w:val=""/>
      <w:lvlJc w:val="left"/>
      <w:pPr>
        <w:tabs>
          <w:tab w:val="num" w:pos="1610"/>
        </w:tabs>
        <w:ind w:left="1610" w:hanging="170"/>
      </w:pPr>
      <w:rPr>
        <w:rFonts w:ascii="Symbol" w:hAnsi="Symbol" w:hint="default"/>
        <w:sz w:val="20"/>
        <w:szCs w:val="20"/>
      </w:rPr>
    </w:lvl>
    <w:lvl w:ilvl="1" w:tplc="1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668830DE"/>
    <w:multiLevelType w:val="hybridMultilevel"/>
    <w:tmpl w:val="7D382D0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ED5EF4"/>
    <w:multiLevelType w:val="hybridMultilevel"/>
    <w:tmpl w:val="F4E46B1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70038A"/>
    <w:multiLevelType w:val="hybridMultilevel"/>
    <w:tmpl w:val="0E38C53A"/>
    <w:lvl w:ilvl="0" w:tplc="1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num w:numId="1" w16cid:durableId="125431478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" w16cid:durableId="884293542">
    <w:abstractNumId w:val="3"/>
  </w:num>
  <w:num w:numId="3" w16cid:durableId="372124129">
    <w:abstractNumId w:val="4"/>
  </w:num>
  <w:num w:numId="4" w16cid:durableId="1937783265">
    <w:abstractNumId w:val="1"/>
  </w:num>
  <w:num w:numId="5" w16cid:durableId="183591498">
    <w:abstractNumId w:val="9"/>
  </w:num>
  <w:num w:numId="6" w16cid:durableId="1657296436">
    <w:abstractNumId w:val="12"/>
  </w:num>
  <w:num w:numId="7" w16cid:durableId="1361319679">
    <w:abstractNumId w:val="11"/>
  </w:num>
  <w:num w:numId="8" w16cid:durableId="2002194365">
    <w:abstractNumId w:val="7"/>
  </w:num>
  <w:num w:numId="9" w16cid:durableId="458569116">
    <w:abstractNumId w:val="6"/>
  </w:num>
  <w:num w:numId="10" w16cid:durableId="272370054">
    <w:abstractNumId w:val="5"/>
  </w:num>
  <w:num w:numId="11" w16cid:durableId="1210385007">
    <w:abstractNumId w:val="10"/>
  </w:num>
  <w:num w:numId="12" w16cid:durableId="1143892265">
    <w:abstractNumId w:val="2"/>
  </w:num>
  <w:num w:numId="13" w16cid:durableId="186818139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rawingGridVerticalSpacing w:val="39"/>
  <w:displayHorizontalDrawingGridEvery w:val="2"/>
  <w:displayVerticalDrawingGridEvery w:val="2"/>
  <w:noPunctuationKerning/>
  <w:characterSpacingControl w:val="doNotCompress"/>
  <w:hdrShapeDefaults>
    <o:shapedefaults v:ext="edit" spidmax="20481">
      <o:colormru v:ext="edit" colors="#dd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NrK0NDA2sTQzNzNT0lEKTi0uzszPAykwqgUACFmpeywAAAA="/>
  </w:docVars>
  <w:rsids>
    <w:rsidRoot w:val="00166D08"/>
    <w:rsid w:val="00001451"/>
    <w:rsid w:val="00004457"/>
    <w:rsid w:val="00010CB9"/>
    <w:rsid w:val="00010F22"/>
    <w:rsid w:val="000145F8"/>
    <w:rsid w:val="000150FC"/>
    <w:rsid w:val="00022ADB"/>
    <w:rsid w:val="00026734"/>
    <w:rsid w:val="000322EA"/>
    <w:rsid w:val="0005294A"/>
    <w:rsid w:val="000664FD"/>
    <w:rsid w:val="00070EA8"/>
    <w:rsid w:val="00073D2B"/>
    <w:rsid w:val="000832F2"/>
    <w:rsid w:val="000A69DB"/>
    <w:rsid w:val="000B6D78"/>
    <w:rsid w:val="000C34A7"/>
    <w:rsid w:val="000C7855"/>
    <w:rsid w:val="000D55C4"/>
    <w:rsid w:val="000E0926"/>
    <w:rsid w:val="000E2AF4"/>
    <w:rsid w:val="000F07CD"/>
    <w:rsid w:val="000F0A52"/>
    <w:rsid w:val="000F4950"/>
    <w:rsid w:val="000F64E8"/>
    <w:rsid w:val="00100F0A"/>
    <w:rsid w:val="00107363"/>
    <w:rsid w:val="0010741F"/>
    <w:rsid w:val="001076F0"/>
    <w:rsid w:val="00107A2C"/>
    <w:rsid w:val="00110A6F"/>
    <w:rsid w:val="00113085"/>
    <w:rsid w:val="00117179"/>
    <w:rsid w:val="001171FA"/>
    <w:rsid w:val="00123250"/>
    <w:rsid w:val="0012610B"/>
    <w:rsid w:val="001405AC"/>
    <w:rsid w:val="001435AD"/>
    <w:rsid w:val="0014370E"/>
    <w:rsid w:val="00145FDE"/>
    <w:rsid w:val="00146554"/>
    <w:rsid w:val="0015319C"/>
    <w:rsid w:val="00155047"/>
    <w:rsid w:val="0015733D"/>
    <w:rsid w:val="001634EE"/>
    <w:rsid w:val="0016430E"/>
    <w:rsid w:val="00166BB5"/>
    <w:rsid w:val="00166D08"/>
    <w:rsid w:val="00171772"/>
    <w:rsid w:val="001873A9"/>
    <w:rsid w:val="00187D56"/>
    <w:rsid w:val="001904AA"/>
    <w:rsid w:val="00196636"/>
    <w:rsid w:val="001A1C1E"/>
    <w:rsid w:val="001A7961"/>
    <w:rsid w:val="001B06C6"/>
    <w:rsid w:val="001B3923"/>
    <w:rsid w:val="001B530D"/>
    <w:rsid w:val="001B58A1"/>
    <w:rsid w:val="001B6F5E"/>
    <w:rsid w:val="001C0702"/>
    <w:rsid w:val="001C2746"/>
    <w:rsid w:val="001C49A4"/>
    <w:rsid w:val="001C6EE0"/>
    <w:rsid w:val="001C748B"/>
    <w:rsid w:val="001C77DE"/>
    <w:rsid w:val="001C79C3"/>
    <w:rsid w:val="001D229F"/>
    <w:rsid w:val="001D2500"/>
    <w:rsid w:val="001D6269"/>
    <w:rsid w:val="001D6A14"/>
    <w:rsid w:val="001E26CA"/>
    <w:rsid w:val="001E4EFE"/>
    <w:rsid w:val="001F0072"/>
    <w:rsid w:val="001F6136"/>
    <w:rsid w:val="001F75D9"/>
    <w:rsid w:val="00206FB7"/>
    <w:rsid w:val="002204E5"/>
    <w:rsid w:val="00220964"/>
    <w:rsid w:val="00223EB3"/>
    <w:rsid w:val="00226BA9"/>
    <w:rsid w:val="00227A76"/>
    <w:rsid w:val="00230A25"/>
    <w:rsid w:val="00236AF7"/>
    <w:rsid w:val="00240E25"/>
    <w:rsid w:val="00242260"/>
    <w:rsid w:val="00244EF8"/>
    <w:rsid w:val="0025400D"/>
    <w:rsid w:val="002549F0"/>
    <w:rsid w:val="00260A1A"/>
    <w:rsid w:val="00265A25"/>
    <w:rsid w:val="00276FEA"/>
    <w:rsid w:val="00283F56"/>
    <w:rsid w:val="00285672"/>
    <w:rsid w:val="00291C70"/>
    <w:rsid w:val="002937EC"/>
    <w:rsid w:val="002973D4"/>
    <w:rsid w:val="002A4EEF"/>
    <w:rsid w:val="002A7E8B"/>
    <w:rsid w:val="002B1ADD"/>
    <w:rsid w:val="002B4F59"/>
    <w:rsid w:val="002B5BDF"/>
    <w:rsid w:val="002B6CD0"/>
    <w:rsid w:val="002C1036"/>
    <w:rsid w:val="002C44A1"/>
    <w:rsid w:val="002C69EA"/>
    <w:rsid w:val="002D7A51"/>
    <w:rsid w:val="002E2C59"/>
    <w:rsid w:val="002E2FFE"/>
    <w:rsid w:val="002E77C8"/>
    <w:rsid w:val="00301047"/>
    <w:rsid w:val="0030134B"/>
    <w:rsid w:val="00307BE7"/>
    <w:rsid w:val="00315755"/>
    <w:rsid w:val="003207B2"/>
    <w:rsid w:val="0032731C"/>
    <w:rsid w:val="00332111"/>
    <w:rsid w:val="0033506F"/>
    <w:rsid w:val="00336198"/>
    <w:rsid w:val="003417E0"/>
    <w:rsid w:val="003428A3"/>
    <w:rsid w:val="00354D48"/>
    <w:rsid w:val="0036107E"/>
    <w:rsid w:val="00362747"/>
    <w:rsid w:val="00364B17"/>
    <w:rsid w:val="00366594"/>
    <w:rsid w:val="00367B40"/>
    <w:rsid w:val="003731EB"/>
    <w:rsid w:val="00376FE6"/>
    <w:rsid w:val="00392DB4"/>
    <w:rsid w:val="00396E0E"/>
    <w:rsid w:val="003978A7"/>
    <w:rsid w:val="003A5820"/>
    <w:rsid w:val="003A66CD"/>
    <w:rsid w:val="003D3365"/>
    <w:rsid w:val="003D467B"/>
    <w:rsid w:val="003D6C2B"/>
    <w:rsid w:val="003E1E0B"/>
    <w:rsid w:val="003F0D73"/>
    <w:rsid w:val="003F171D"/>
    <w:rsid w:val="003F3619"/>
    <w:rsid w:val="003F4EDA"/>
    <w:rsid w:val="003F7848"/>
    <w:rsid w:val="004031D3"/>
    <w:rsid w:val="00406151"/>
    <w:rsid w:val="00411B9F"/>
    <w:rsid w:val="00414F6A"/>
    <w:rsid w:val="0042054E"/>
    <w:rsid w:val="004213C5"/>
    <w:rsid w:val="0042157D"/>
    <w:rsid w:val="004256E3"/>
    <w:rsid w:val="00426F63"/>
    <w:rsid w:val="00451810"/>
    <w:rsid w:val="00451B72"/>
    <w:rsid w:val="0046012B"/>
    <w:rsid w:val="00462D11"/>
    <w:rsid w:val="004653A7"/>
    <w:rsid w:val="00465AC1"/>
    <w:rsid w:val="00473091"/>
    <w:rsid w:val="00483228"/>
    <w:rsid w:val="00484BD6"/>
    <w:rsid w:val="0048539B"/>
    <w:rsid w:val="004948C8"/>
    <w:rsid w:val="004A20C0"/>
    <w:rsid w:val="004A4FB4"/>
    <w:rsid w:val="004A5028"/>
    <w:rsid w:val="004B4E69"/>
    <w:rsid w:val="004C027B"/>
    <w:rsid w:val="004C62D5"/>
    <w:rsid w:val="004C654E"/>
    <w:rsid w:val="004C7BA6"/>
    <w:rsid w:val="004D089E"/>
    <w:rsid w:val="004E22CD"/>
    <w:rsid w:val="004E55C8"/>
    <w:rsid w:val="004E76A6"/>
    <w:rsid w:val="004F55E8"/>
    <w:rsid w:val="00502BB3"/>
    <w:rsid w:val="005038CA"/>
    <w:rsid w:val="00505A7B"/>
    <w:rsid w:val="00507B55"/>
    <w:rsid w:val="0052548E"/>
    <w:rsid w:val="00526547"/>
    <w:rsid w:val="00532B5B"/>
    <w:rsid w:val="00541AEF"/>
    <w:rsid w:val="00541E9F"/>
    <w:rsid w:val="005462BB"/>
    <w:rsid w:val="005467E6"/>
    <w:rsid w:val="00556845"/>
    <w:rsid w:val="005611DF"/>
    <w:rsid w:val="0056280D"/>
    <w:rsid w:val="00584FED"/>
    <w:rsid w:val="00592592"/>
    <w:rsid w:val="005932BA"/>
    <w:rsid w:val="005A0BD1"/>
    <w:rsid w:val="005B3D5E"/>
    <w:rsid w:val="005C1C3C"/>
    <w:rsid w:val="005C472F"/>
    <w:rsid w:val="005D1267"/>
    <w:rsid w:val="005D3929"/>
    <w:rsid w:val="005E3D71"/>
    <w:rsid w:val="005E5B30"/>
    <w:rsid w:val="005E60A3"/>
    <w:rsid w:val="005E6721"/>
    <w:rsid w:val="005E7278"/>
    <w:rsid w:val="006034C0"/>
    <w:rsid w:val="00606850"/>
    <w:rsid w:val="006167B8"/>
    <w:rsid w:val="0062201D"/>
    <w:rsid w:val="006240EA"/>
    <w:rsid w:val="00646F51"/>
    <w:rsid w:val="00650D58"/>
    <w:rsid w:val="00657A43"/>
    <w:rsid w:val="00657D8E"/>
    <w:rsid w:val="0066016F"/>
    <w:rsid w:val="00667290"/>
    <w:rsid w:val="00670BD1"/>
    <w:rsid w:val="00671B0B"/>
    <w:rsid w:val="00674B2F"/>
    <w:rsid w:val="00686ED7"/>
    <w:rsid w:val="00696C10"/>
    <w:rsid w:val="0069782A"/>
    <w:rsid w:val="0069784C"/>
    <w:rsid w:val="006A36C5"/>
    <w:rsid w:val="006A552F"/>
    <w:rsid w:val="006B26D6"/>
    <w:rsid w:val="006D5E52"/>
    <w:rsid w:val="006F5754"/>
    <w:rsid w:val="006F589A"/>
    <w:rsid w:val="006F5B48"/>
    <w:rsid w:val="00701AA3"/>
    <w:rsid w:val="0070591A"/>
    <w:rsid w:val="00713748"/>
    <w:rsid w:val="00722465"/>
    <w:rsid w:val="007252FE"/>
    <w:rsid w:val="00737E66"/>
    <w:rsid w:val="00751F63"/>
    <w:rsid w:val="007610A4"/>
    <w:rsid w:val="00762BCE"/>
    <w:rsid w:val="007648BE"/>
    <w:rsid w:val="00764CC8"/>
    <w:rsid w:val="0076718E"/>
    <w:rsid w:val="0077148B"/>
    <w:rsid w:val="0077359B"/>
    <w:rsid w:val="007765F2"/>
    <w:rsid w:val="00782B78"/>
    <w:rsid w:val="00793DAB"/>
    <w:rsid w:val="007A088C"/>
    <w:rsid w:val="007A1007"/>
    <w:rsid w:val="007A2014"/>
    <w:rsid w:val="007B2FA5"/>
    <w:rsid w:val="007C1F42"/>
    <w:rsid w:val="007E0E37"/>
    <w:rsid w:val="007E7E35"/>
    <w:rsid w:val="007F30C7"/>
    <w:rsid w:val="00802BF0"/>
    <w:rsid w:val="00802E5B"/>
    <w:rsid w:val="008043BE"/>
    <w:rsid w:val="00807D59"/>
    <w:rsid w:val="00827488"/>
    <w:rsid w:val="00831512"/>
    <w:rsid w:val="0083197B"/>
    <w:rsid w:val="00835B85"/>
    <w:rsid w:val="008460F7"/>
    <w:rsid w:val="00846DCA"/>
    <w:rsid w:val="008546EA"/>
    <w:rsid w:val="00861F8D"/>
    <w:rsid w:val="0086268A"/>
    <w:rsid w:val="00863CAF"/>
    <w:rsid w:val="00872B06"/>
    <w:rsid w:val="00881CD5"/>
    <w:rsid w:val="00882125"/>
    <w:rsid w:val="00895541"/>
    <w:rsid w:val="00897F95"/>
    <w:rsid w:val="008A1857"/>
    <w:rsid w:val="008A7004"/>
    <w:rsid w:val="008E0797"/>
    <w:rsid w:val="008E1B46"/>
    <w:rsid w:val="008E5A61"/>
    <w:rsid w:val="008E7B6C"/>
    <w:rsid w:val="008F46B3"/>
    <w:rsid w:val="0090049E"/>
    <w:rsid w:val="00900CBB"/>
    <w:rsid w:val="009014B1"/>
    <w:rsid w:val="00902AD2"/>
    <w:rsid w:val="00905187"/>
    <w:rsid w:val="0091051D"/>
    <w:rsid w:val="009131EB"/>
    <w:rsid w:val="00920A82"/>
    <w:rsid w:val="0093302D"/>
    <w:rsid w:val="00937694"/>
    <w:rsid w:val="0094188B"/>
    <w:rsid w:val="00942632"/>
    <w:rsid w:val="0094444A"/>
    <w:rsid w:val="00944B55"/>
    <w:rsid w:val="00950729"/>
    <w:rsid w:val="00953FB2"/>
    <w:rsid w:val="00957F14"/>
    <w:rsid w:val="00965DC9"/>
    <w:rsid w:val="00966EFE"/>
    <w:rsid w:val="00983144"/>
    <w:rsid w:val="00987787"/>
    <w:rsid w:val="00991829"/>
    <w:rsid w:val="009A5F30"/>
    <w:rsid w:val="009A6139"/>
    <w:rsid w:val="009B3E8D"/>
    <w:rsid w:val="009C0D6A"/>
    <w:rsid w:val="009E25DD"/>
    <w:rsid w:val="009E30CE"/>
    <w:rsid w:val="009E3CE8"/>
    <w:rsid w:val="009E7DBB"/>
    <w:rsid w:val="009F0908"/>
    <w:rsid w:val="00A06AD9"/>
    <w:rsid w:val="00A07CCC"/>
    <w:rsid w:val="00A07CCE"/>
    <w:rsid w:val="00A12937"/>
    <w:rsid w:val="00A14635"/>
    <w:rsid w:val="00A36605"/>
    <w:rsid w:val="00A3772C"/>
    <w:rsid w:val="00A41748"/>
    <w:rsid w:val="00A51A66"/>
    <w:rsid w:val="00A5293B"/>
    <w:rsid w:val="00A52E64"/>
    <w:rsid w:val="00A53762"/>
    <w:rsid w:val="00A54C7A"/>
    <w:rsid w:val="00A5531A"/>
    <w:rsid w:val="00A63A01"/>
    <w:rsid w:val="00A65C90"/>
    <w:rsid w:val="00A7519B"/>
    <w:rsid w:val="00A76558"/>
    <w:rsid w:val="00A81D6C"/>
    <w:rsid w:val="00A83769"/>
    <w:rsid w:val="00A93120"/>
    <w:rsid w:val="00A95EFC"/>
    <w:rsid w:val="00A96FC0"/>
    <w:rsid w:val="00A978FF"/>
    <w:rsid w:val="00AA1D93"/>
    <w:rsid w:val="00AA5DFF"/>
    <w:rsid w:val="00AA5E5A"/>
    <w:rsid w:val="00AB0F49"/>
    <w:rsid w:val="00AC5D7C"/>
    <w:rsid w:val="00AD47A5"/>
    <w:rsid w:val="00AF4B8F"/>
    <w:rsid w:val="00AF6B8A"/>
    <w:rsid w:val="00B00380"/>
    <w:rsid w:val="00B20109"/>
    <w:rsid w:val="00B23AF2"/>
    <w:rsid w:val="00B3086D"/>
    <w:rsid w:val="00B30B13"/>
    <w:rsid w:val="00B31395"/>
    <w:rsid w:val="00B3591D"/>
    <w:rsid w:val="00B3744A"/>
    <w:rsid w:val="00B4403C"/>
    <w:rsid w:val="00B51E30"/>
    <w:rsid w:val="00B5386B"/>
    <w:rsid w:val="00B54BBC"/>
    <w:rsid w:val="00B60A83"/>
    <w:rsid w:val="00B64D07"/>
    <w:rsid w:val="00B82FDB"/>
    <w:rsid w:val="00B83BE6"/>
    <w:rsid w:val="00B84485"/>
    <w:rsid w:val="00B915C9"/>
    <w:rsid w:val="00B919F4"/>
    <w:rsid w:val="00BA356B"/>
    <w:rsid w:val="00BA3E96"/>
    <w:rsid w:val="00BB0A9E"/>
    <w:rsid w:val="00BC466D"/>
    <w:rsid w:val="00BC5BD1"/>
    <w:rsid w:val="00BD39B8"/>
    <w:rsid w:val="00BE135C"/>
    <w:rsid w:val="00BE3344"/>
    <w:rsid w:val="00BE546A"/>
    <w:rsid w:val="00BE5671"/>
    <w:rsid w:val="00BE5D77"/>
    <w:rsid w:val="00BF1E02"/>
    <w:rsid w:val="00BF7138"/>
    <w:rsid w:val="00C02E22"/>
    <w:rsid w:val="00C12700"/>
    <w:rsid w:val="00C14E7B"/>
    <w:rsid w:val="00C22334"/>
    <w:rsid w:val="00C25F7D"/>
    <w:rsid w:val="00C33B93"/>
    <w:rsid w:val="00C353A8"/>
    <w:rsid w:val="00C36F2F"/>
    <w:rsid w:val="00C414ED"/>
    <w:rsid w:val="00C42738"/>
    <w:rsid w:val="00C463F6"/>
    <w:rsid w:val="00C4692A"/>
    <w:rsid w:val="00C474D2"/>
    <w:rsid w:val="00C57C95"/>
    <w:rsid w:val="00C60488"/>
    <w:rsid w:val="00C66E15"/>
    <w:rsid w:val="00C71665"/>
    <w:rsid w:val="00C74044"/>
    <w:rsid w:val="00C748DD"/>
    <w:rsid w:val="00C75BD1"/>
    <w:rsid w:val="00C766D8"/>
    <w:rsid w:val="00C77DFE"/>
    <w:rsid w:val="00C77FFE"/>
    <w:rsid w:val="00C8090B"/>
    <w:rsid w:val="00C80A47"/>
    <w:rsid w:val="00C8332D"/>
    <w:rsid w:val="00C85BF9"/>
    <w:rsid w:val="00C8623F"/>
    <w:rsid w:val="00C903EA"/>
    <w:rsid w:val="00C91657"/>
    <w:rsid w:val="00C9403C"/>
    <w:rsid w:val="00C95F94"/>
    <w:rsid w:val="00C97AD2"/>
    <w:rsid w:val="00CA017B"/>
    <w:rsid w:val="00CA27DE"/>
    <w:rsid w:val="00CB2CEB"/>
    <w:rsid w:val="00CB5C0A"/>
    <w:rsid w:val="00CB6846"/>
    <w:rsid w:val="00CC20FE"/>
    <w:rsid w:val="00CD041C"/>
    <w:rsid w:val="00CD18D8"/>
    <w:rsid w:val="00CE2009"/>
    <w:rsid w:val="00CF75CE"/>
    <w:rsid w:val="00CF763C"/>
    <w:rsid w:val="00CF782E"/>
    <w:rsid w:val="00D0030E"/>
    <w:rsid w:val="00D012E4"/>
    <w:rsid w:val="00D11BCF"/>
    <w:rsid w:val="00D13976"/>
    <w:rsid w:val="00D21F3D"/>
    <w:rsid w:val="00D3332E"/>
    <w:rsid w:val="00D33974"/>
    <w:rsid w:val="00D33AF2"/>
    <w:rsid w:val="00D44D75"/>
    <w:rsid w:val="00D453AE"/>
    <w:rsid w:val="00D614FC"/>
    <w:rsid w:val="00D81E2C"/>
    <w:rsid w:val="00D82E86"/>
    <w:rsid w:val="00D86542"/>
    <w:rsid w:val="00D86F8F"/>
    <w:rsid w:val="00D93DB1"/>
    <w:rsid w:val="00D95CE7"/>
    <w:rsid w:val="00DA0FDD"/>
    <w:rsid w:val="00DA7FBA"/>
    <w:rsid w:val="00DB377D"/>
    <w:rsid w:val="00DB3B78"/>
    <w:rsid w:val="00DC59D3"/>
    <w:rsid w:val="00DC62F2"/>
    <w:rsid w:val="00DC723D"/>
    <w:rsid w:val="00DE0134"/>
    <w:rsid w:val="00DE0AB2"/>
    <w:rsid w:val="00DE6E36"/>
    <w:rsid w:val="00DF37A9"/>
    <w:rsid w:val="00DF4F21"/>
    <w:rsid w:val="00E1284A"/>
    <w:rsid w:val="00E1376E"/>
    <w:rsid w:val="00E15E07"/>
    <w:rsid w:val="00E1792B"/>
    <w:rsid w:val="00E20AB5"/>
    <w:rsid w:val="00E23C62"/>
    <w:rsid w:val="00E23CF2"/>
    <w:rsid w:val="00E24755"/>
    <w:rsid w:val="00E451C4"/>
    <w:rsid w:val="00E469BB"/>
    <w:rsid w:val="00E46E6D"/>
    <w:rsid w:val="00E4765A"/>
    <w:rsid w:val="00E532BB"/>
    <w:rsid w:val="00E550AA"/>
    <w:rsid w:val="00E57340"/>
    <w:rsid w:val="00E725F3"/>
    <w:rsid w:val="00EA2E5E"/>
    <w:rsid w:val="00EB0FA1"/>
    <w:rsid w:val="00EB7898"/>
    <w:rsid w:val="00ED439E"/>
    <w:rsid w:val="00ED5464"/>
    <w:rsid w:val="00ED7212"/>
    <w:rsid w:val="00EE0F07"/>
    <w:rsid w:val="00EE26E0"/>
    <w:rsid w:val="00EE31F9"/>
    <w:rsid w:val="00F002F6"/>
    <w:rsid w:val="00F0127B"/>
    <w:rsid w:val="00F01972"/>
    <w:rsid w:val="00F05182"/>
    <w:rsid w:val="00F06F9D"/>
    <w:rsid w:val="00F1017B"/>
    <w:rsid w:val="00F111B3"/>
    <w:rsid w:val="00F14F81"/>
    <w:rsid w:val="00F20831"/>
    <w:rsid w:val="00F20F06"/>
    <w:rsid w:val="00F23C58"/>
    <w:rsid w:val="00F32260"/>
    <w:rsid w:val="00F40B44"/>
    <w:rsid w:val="00F511DB"/>
    <w:rsid w:val="00F51EEB"/>
    <w:rsid w:val="00F644E5"/>
    <w:rsid w:val="00F646EC"/>
    <w:rsid w:val="00F65E9D"/>
    <w:rsid w:val="00F70A1D"/>
    <w:rsid w:val="00F71D5D"/>
    <w:rsid w:val="00F733D2"/>
    <w:rsid w:val="00F77128"/>
    <w:rsid w:val="00F82E75"/>
    <w:rsid w:val="00FA250C"/>
    <w:rsid w:val="00FA4251"/>
    <w:rsid w:val="00FA7C99"/>
    <w:rsid w:val="00FB7F87"/>
    <w:rsid w:val="00FC0787"/>
    <w:rsid w:val="00FC263A"/>
    <w:rsid w:val="00FC49E5"/>
    <w:rsid w:val="00FC53BE"/>
    <w:rsid w:val="00FD2888"/>
    <w:rsid w:val="00FF5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>
      <o:colormru v:ext="edit" colors="#ddd"/>
    </o:shapedefaults>
    <o:shapelayout v:ext="edit">
      <o:idmap v:ext="edit" data="1"/>
    </o:shapelayout>
  </w:shapeDefaults>
  <w:decimalSymbol w:val="."/>
  <w:listSeparator w:val=","/>
  <w14:docId w14:val="4C358051"/>
  <w15:docId w15:val="{CCFC08F9-A00A-48F4-B453-709134B9C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57A43"/>
    <w:pPr>
      <w:spacing w:after="120"/>
    </w:pPr>
    <w:rPr>
      <w:rFonts w:ascii="Arial" w:hAnsi="Arial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rsid w:val="00166D08"/>
    <w:pPr>
      <w:keepNext/>
      <w:spacing w:before="240" w:after="60"/>
      <w:jc w:val="center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57A43"/>
    <w:pPr>
      <w:keepNext/>
      <w:spacing w:before="240" w:after="60"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657A43"/>
    <w:pPr>
      <w:keepNext/>
      <w:spacing w:before="240" w:after="60"/>
      <w:outlineLvl w:val="2"/>
    </w:pPr>
    <w:rPr>
      <w:rFonts w:cs="Arial"/>
      <w:b/>
      <w:bCs/>
      <w:szCs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748D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C748DD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C748DD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C748DD"/>
  </w:style>
  <w:style w:type="paragraph" w:styleId="BalloonText">
    <w:name w:val="Balloon Text"/>
    <w:basedOn w:val="Normal"/>
    <w:link w:val="BalloonTextChar"/>
    <w:rsid w:val="00EB789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789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2548E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4C62D5"/>
    <w:rPr>
      <w:b/>
      <w:bCs/>
    </w:rPr>
  </w:style>
  <w:style w:type="paragraph" w:styleId="NormalWeb">
    <w:name w:val="Normal (Web)"/>
    <w:basedOn w:val="Normal"/>
    <w:uiPriority w:val="99"/>
    <w:unhideWhenUsed/>
    <w:rsid w:val="00991829"/>
    <w:pPr>
      <w:spacing w:before="100" w:beforeAutospacing="1" w:after="100" w:afterAutospacing="1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rsid w:val="004C027B"/>
    <w:rPr>
      <w:sz w:val="16"/>
      <w:szCs w:val="16"/>
    </w:rPr>
  </w:style>
  <w:style w:type="paragraph" w:styleId="CommentText">
    <w:name w:val="annotation text"/>
    <w:basedOn w:val="Normal"/>
    <w:link w:val="CommentTextChar"/>
    <w:rsid w:val="004C027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C027B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4C02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C027B"/>
    <w:rPr>
      <w:rFonts w:ascii="Arial" w:hAnsi="Arial"/>
      <w:b/>
      <w:bCs/>
    </w:rPr>
  </w:style>
  <w:style w:type="paragraph" w:customStyle="1" w:styleId="Default">
    <w:name w:val="Default"/>
    <w:rsid w:val="006F589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rsid w:val="003F0D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3F0D73"/>
    <w:rPr>
      <w:rFonts w:ascii="Arial" w:hAnsi="Arial" w:cs="Arial"/>
      <w:b/>
      <w:bCs/>
      <w:kern w:val="32"/>
      <w:sz w:val="32"/>
      <w:szCs w:val="32"/>
    </w:rPr>
  </w:style>
  <w:style w:type="character" w:styleId="Hyperlink">
    <w:name w:val="Hyperlink"/>
    <w:basedOn w:val="DefaultParagraphFont"/>
    <w:rsid w:val="006B26D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35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Tracey.fitzgerald@fgr.nz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8BF963BDE2EF4A812C021CEA5249D6" ma:contentTypeVersion="1" ma:contentTypeDescription="Create a new document." ma:contentTypeScope="" ma:versionID="7314236916e0073991735b79f31dab56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ddb0c952b897a810c8a4e377cff6bff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8A412A-0FAD-4C3A-83A7-DB2456E70D0B}">
  <ds:schemaRefs>
    <ds:schemaRef ds:uri="http://www.w3.org/XML/1998/namespace"/>
    <ds:schemaRef ds:uri="http://schemas.microsoft.com/sharepoint/v3"/>
    <ds:schemaRef ds:uri="http://purl.org/dc/dcmitype/"/>
    <ds:schemaRef ds:uri="http://purl.org/dc/elements/1.1/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F8497BD1-3117-469A-901F-F9A79885E6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0A8D7E50-9F09-4FBF-A58A-21EBF574C9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27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7/08 FRST Investment Round</vt:lpstr>
    </vt:vector>
  </TitlesOfParts>
  <Company>AgResearch Limited</Company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7/08 FRST Investment Round</dc:title>
  <dc:creator>hagemannl</dc:creator>
  <cp:lastModifiedBy>Amanda Brake</cp:lastModifiedBy>
  <cp:revision>4</cp:revision>
  <cp:lastPrinted>2021-05-05T01:00:00Z</cp:lastPrinted>
  <dcterms:created xsi:type="dcterms:W3CDTF">2022-08-23T02:56:00Z</dcterms:created>
  <dcterms:modified xsi:type="dcterms:W3CDTF">2022-09-08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8BF963BDE2EF4A812C021CEA5249D6</vt:lpwstr>
  </property>
</Properties>
</file>